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D91507" w14:textId="77777777" w:rsidR="002B6380" w:rsidRPr="004A2CB7" w:rsidRDefault="004A2CB7" w:rsidP="00CA595B">
      <w:pPr>
        <w:pStyle w:val="Nadpis1"/>
        <w:spacing w:before="0"/>
        <w:rPr>
          <w:color w:val="C00000"/>
          <w:sz w:val="36"/>
          <w:szCs w:val="36"/>
        </w:rPr>
      </w:pPr>
      <w:r w:rsidRPr="004A2CB7">
        <w:rPr>
          <w:color w:val="C00000"/>
          <w:sz w:val="36"/>
          <w:szCs w:val="36"/>
        </w:rPr>
        <w:t>ONTOLOGIE A SÉMANTICKÝ WEB</w:t>
      </w:r>
      <w:r w:rsidR="003A65C9">
        <w:rPr>
          <w:color w:val="C00000"/>
          <w:sz w:val="36"/>
          <w:szCs w:val="36"/>
        </w:rPr>
        <w:t xml:space="preserve"> (202</w:t>
      </w:r>
      <w:r w:rsidR="00F45805">
        <w:rPr>
          <w:color w:val="C00000"/>
          <w:sz w:val="36"/>
          <w:szCs w:val="36"/>
        </w:rPr>
        <w:t>4</w:t>
      </w:r>
      <w:r w:rsidR="003A65C9">
        <w:rPr>
          <w:color w:val="C00000"/>
          <w:sz w:val="36"/>
          <w:szCs w:val="36"/>
        </w:rPr>
        <w:t>/202</w:t>
      </w:r>
      <w:r w:rsidR="00F45805">
        <w:rPr>
          <w:color w:val="C00000"/>
          <w:sz w:val="36"/>
          <w:szCs w:val="36"/>
        </w:rPr>
        <w:t>5</w:t>
      </w:r>
      <w:r w:rsidR="00A17C91">
        <w:rPr>
          <w:color w:val="C00000"/>
          <w:sz w:val="36"/>
          <w:szCs w:val="36"/>
        </w:rPr>
        <w:t>)</w:t>
      </w:r>
    </w:p>
    <w:p w14:paraId="06087DF2" w14:textId="77777777" w:rsidR="00AA67FA" w:rsidRPr="00CA595B" w:rsidRDefault="002B6380" w:rsidP="00CA595B">
      <w:pPr>
        <w:pStyle w:val="Nadpis1"/>
        <w:spacing w:before="0"/>
        <w:rPr>
          <w:color w:val="000000" w:themeColor="text1"/>
          <w:sz w:val="36"/>
          <w:szCs w:val="36"/>
        </w:rPr>
      </w:pPr>
      <w:r w:rsidRPr="00CA595B">
        <w:rPr>
          <w:color w:val="000000" w:themeColor="text1"/>
          <w:sz w:val="36"/>
          <w:szCs w:val="36"/>
        </w:rPr>
        <w:t>PROTOKOL K</w:t>
      </w:r>
      <w:r w:rsidR="0032783B">
        <w:rPr>
          <w:color w:val="000000" w:themeColor="text1"/>
          <w:sz w:val="36"/>
          <w:szCs w:val="36"/>
        </w:rPr>
        <w:t> SEMINÁRNÍMU PROJEKTU</w:t>
      </w:r>
    </w:p>
    <w:p w14:paraId="0ED45C92" w14:textId="77777777" w:rsidR="00E9283A" w:rsidRPr="00354926" w:rsidRDefault="00E9283A" w:rsidP="00694722">
      <w:pPr>
        <w:pBdr>
          <w:bottom w:val="single" w:sz="12" w:space="1" w:color="auto"/>
        </w:pBdr>
        <w:spacing w:after="0"/>
        <w:rPr>
          <w:color w:val="000000" w:themeColor="text1"/>
        </w:rPr>
      </w:pPr>
    </w:p>
    <w:p w14:paraId="03F01499" w14:textId="77777777" w:rsidR="00E9283A" w:rsidRPr="00354926" w:rsidRDefault="00E9283A" w:rsidP="00694722">
      <w:pPr>
        <w:pStyle w:val="Nadpis2"/>
        <w:spacing w:before="0"/>
        <w:rPr>
          <w:color w:val="000000" w:themeColor="text1"/>
        </w:rPr>
      </w:pPr>
    </w:p>
    <w:p w14:paraId="2C52F6F8" w14:textId="77777777" w:rsidR="001C2C1A" w:rsidRPr="001C2C1A" w:rsidRDefault="001C2C1A" w:rsidP="001C2C1A">
      <w:pPr>
        <w:pStyle w:val="Nadpis2"/>
        <w:spacing w:before="0"/>
        <w:rPr>
          <w:color w:val="000000" w:themeColor="text1"/>
        </w:rPr>
      </w:pPr>
      <w:r>
        <w:rPr>
          <w:color w:val="000000" w:themeColor="text1"/>
        </w:rPr>
        <w:t xml:space="preserve">Cíl </w:t>
      </w:r>
      <w:r w:rsidR="0032783B">
        <w:rPr>
          <w:color w:val="000000" w:themeColor="text1"/>
        </w:rPr>
        <w:t>projektu</w:t>
      </w:r>
      <w:r>
        <w:rPr>
          <w:color w:val="000000" w:themeColor="text1"/>
        </w:rPr>
        <w:t>:</w:t>
      </w:r>
    </w:p>
    <w:p w14:paraId="05D94337" w14:textId="77777777" w:rsidR="001C2C1A" w:rsidRDefault="001C2C1A" w:rsidP="00694722">
      <w:pPr>
        <w:pStyle w:val="Nadpis2"/>
        <w:spacing w:before="0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</w:p>
    <w:p w14:paraId="7AF45484" w14:textId="77777777" w:rsidR="00C84EEB" w:rsidRDefault="001C2C1A" w:rsidP="004A2CB7">
      <w:pPr>
        <w:pStyle w:val="Nadpis2"/>
        <w:spacing w:before="0"/>
        <w:jc w:val="both"/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pPr>
      <w:r w:rsidRPr="001C2C1A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Student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má prokázat schopnost vývoje</w:t>
      </w:r>
      <w:r w:rsidR="00D7402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0B1F3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znalostní struktury tzv.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OWL </w:t>
      </w:r>
      <w:r w:rsidR="002B221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grafu (ontologie)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. OWL </w:t>
      </w:r>
      <w:r w:rsidR="002B221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grafu</w:t>
      </w:r>
      <w:r w:rsidR="00D7402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bude mapovat </w:t>
      </w:r>
      <w:r w:rsidR="000B1F3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vybranou</w:t>
      </w:r>
      <w:r w:rsidR="002D63B5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problémovou oblast, </w:t>
      </w:r>
      <w:r w:rsidR="007C49D0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kterou </w:t>
      </w:r>
      <w:r w:rsidR="002D63B5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student zvolí ze seznamu témat</w:t>
      </w:r>
      <w:r w:rsidR="007C49D0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nebo ji sám navrhne po dohodě s vyučujícím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. Pro vývoj OWL </w:t>
      </w:r>
      <w:r w:rsidR="002B221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grafu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s</w:t>
      </w:r>
      <w:r w:rsidR="00D7402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tudent</w:t>
      </w:r>
      <w:r w:rsidR="00C23C51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použije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ontolog</w:t>
      </w:r>
      <w:r w:rsidR="002D63B5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ický editor Protégé ve verzi 5.</w:t>
      </w:r>
      <w:r w:rsidR="000B1F3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6.3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.</w:t>
      </w:r>
      <w:r w:rsidR="0017519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(alt. 5.6.4)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, která pracuje s variantou jazyka OWL 2.</w:t>
      </w:r>
      <w:r w:rsidR="0017519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OWL </w:t>
      </w:r>
      <w:r w:rsidR="002B2214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graf</w:t>
      </w:r>
      <w:r w:rsidR="0017519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bude možné v Protégé otevřít, příp. dále rozšiřovat.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P</w:t>
      </w:r>
      <w:r w:rsidR="006A101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ro </w:t>
      </w:r>
      <w:r w:rsidR="004A2CB7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klasifikaci student využije klasifikátor Pellet a pro </w:t>
      </w:r>
      <w:r w:rsidR="006A101C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vizualizaci ontologie</w:t>
      </w:r>
      <w: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9168B9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>vhodný plugin prostředí Protégé.</w:t>
      </w:r>
      <w:r w:rsidR="0017519F"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t xml:space="preserve"> </w:t>
      </w:r>
    </w:p>
    <w:p w14:paraId="0A5B4D5C" w14:textId="77777777" w:rsidR="001C2C1A" w:rsidRDefault="001C2C1A" w:rsidP="00694722">
      <w:pPr>
        <w:pStyle w:val="Nadpis2"/>
        <w:spacing w:before="0"/>
        <w:rPr>
          <w:color w:val="000000" w:themeColor="text1"/>
        </w:rPr>
      </w:pPr>
    </w:p>
    <w:p w14:paraId="6BB36A35" w14:textId="77777777" w:rsidR="00714541" w:rsidRPr="00354926" w:rsidRDefault="002D63B5" w:rsidP="00694722">
      <w:pPr>
        <w:pStyle w:val="Nadpis2"/>
        <w:spacing w:before="0"/>
        <w:rPr>
          <w:color w:val="000000" w:themeColor="text1"/>
        </w:rPr>
      </w:pPr>
      <w:r>
        <w:rPr>
          <w:color w:val="000000" w:themeColor="text1"/>
        </w:rPr>
        <w:t>Požadavky k</w:t>
      </w:r>
      <w:r w:rsidR="009175C9">
        <w:rPr>
          <w:color w:val="000000" w:themeColor="text1"/>
        </w:rPr>
        <w:t> projektu</w:t>
      </w:r>
      <w:r w:rsidR="009175C9">
        <w:rPr>
          <w:rStyle w:val="Znakapoznpodarou"/>
          <w:color w:val="000000" w:themeColor="text1"/>
        </w:rPr>
        <w:footnoteReference w:id="1"/>
      </w:r>
      <w:r w:rsidR="002B6380" w:rsidRPr="00354926">
        <w:rPr>
          <w:color w:val="000000" w:themeColor="text1"/>
        </w:rPr>
        <w:t xml:space="preserve">: </w:t>
      </w:r>
    </w:p>
    <w:p w14:paraId="5CFE5E66" w14:textId="77777777" w:rsidR="00E9283A" w:rsidRPr="00354926" w:rsidRDefault="00E9283A" w:rsidP="00694722">
      <w:pPr>
        <w:spacing w:after="0"/>
        <w:rPr>
          <w:color w:val="000000" w:themeColor="text1"/>
        </w:rPr>
      </w:pPr>
    </w:p>
    <w:p w14:paraId="25786585" w14:textId="77777777" w:rsidR="00362893" w:rsidRDefault="004C2CAB" w:rsidP="002B2214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ontologie </w:t>
      </w:r>
      <w:r w:rsidR="005C36CE">
        <w:t>je zvolena</w:t>
      </w:r>
      <w:r>
        <w:t xml:space="preserve"> </w:t>
      </w:r>
      <w:r w:rsidR="002D63B5">
        <w:t xml:space="preserve">ze seznamu témat nebo </w:t>
      </w:r>
      <w:r w:rsidR="005C36CE">
        <w:t>téma navrhne student sám po dohodě s</w:t>
      </w:r>
      <w:r w:rsidR="00F150D9">
        <w:t> </w:t>
      </w:r>
      <w:r w:rsidR="005C36CE">
        <w:t>vyučujícím</w:t>
      </w:r>
      <w:r w:rsidR="00F150D9">
        <w:t>,</w:t>
      </w:r>
    </w:p>
    <w:p w14:paraId="16DB5977" w14:textId="77777777" w:rsidR="00D464E7" w:rsidRDefault="00664472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počet taxonomických úrovní: min</w:t>
      </w:r>
      <w:r w:rsidR="002D63B5">
        <w:t>. 3</w:t>
      </w:r>
      <w:r w:rsidR="00BE6FCB">
        <w:t xml:space="preserve"> (úroveň owl:Thing </w:t>
      </w:r>
      <w:r w:rsidR="009333F1">
        <w:t xml:space="preserve"> je nultá a tedy se </w:t>
      </w:r>
      <w:r w:rsidR="00BE6FCB">
        <w:t>nezapočítává</w:t>
      </w:r>
      <w:r w:rsidR="002D63B5">
        <w:t xml:space="preserve"> do počtu 3</w:t>
      </w:r>
      <w:r w:rsidR="00853C63">
        <w:t>; do počtu 3 se započítávají pomocné třídy vzniklé procesem normalizace</w:t>
      </w:r>
      <w:r w:rsidR="0017519F">
        <w:t>, viz poslední cvičení</w:t>
      </w:r>
      <w:r w:rsidR="00BE6FCB">
        <w:t>)</w:t>
      </w:r>
      <w:r w:rsidR="00F150D9">
        <w:t>,</w:t>
      </w:r>
    </w:p>
    <w:p w14:paraId="7803DBE8" w14:textId="77777777" w:rsidR="00BE6FCB" w:rsidRPr="000B1F3C" w:rsidRDefault="00C23C51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zvolit</w:t>
      </w:r>
      <w:r w:rsidR="00CA6128">
        <w:t xml:space="preserve"> vhodné</w:t>
      </w:r>
      <w:r w:rsidR="00D464E7">
        <w:t xml:space="preserve"> popisy a definice tříd (popisy a definice by měly odpovídat realitě </w:t>
      </w:r>
      <w:r w:rsidR="00D464E7" w:rsidRPr="000B1F3C">
        <w:t>a neměly by být triviálního charakteru)</w:t>
      </w:r>
      <w:r w:rsidR="00F150D9" w:rsidRPr="000B1F3C">
        <w:t>,</w:t>
      </w:r>
    </w:p>
    <w:p w14:paraId="47183D88" w14:textId="77777777" w:rsidR="00D464E7" w:rsidRDefault="00BE6FCB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pro tvorbu popisů a definic tříd </w:t>
      </w:r>
      <w:r w:rsidR="00C23C51">
        <w:t>využít</w:t>
      </w:r>
      <w:r>
        <w:t xml:space="preserve"> </w:t>
      </w:r>
      <w:r w:rsidR="005464B3">
        <w:t>existenčního</w:t>
      </w:r>
      <w:r w:rsidR="000B1F3C">
        <w:t xml:space="preserve">, </w:t>
      </w:r>
      <w:r w:rsidR="00943684">
        <w:t>univerzálního</w:t>
      </w:r>
      <w:r w:rsidR="005464B3">
        <w:t xml:space="preserve">, popř. </w:t>
      </w:r>
      <w:r w:rsidR="00F45F62">
        <w:t>kardinální</w:t>
      </w:r>
      <w:r w:rsidR="000B1F3C">
        <w:t>ho</w:t>
      </w:r>
      <w:r w:rsidR="00943684">
        <w:t xml:space="preserve"> omezení</w:t>
      </w:r>
      <w:r w:rsidR="00F150D9">
        <w:t>,</w:t>
      </w:r>
    </w:p>
    <w:p w14:paraId="07FD539D" w14:textId="77777777" w:rsidR="00D464E7" w:rsidRDefault="00943684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počet </w:t>
      </w:r>
      <w:r w:rsidR="002D63B5">
        <w:t>primitivních</w:t>
      </w:r>
      <w:r w:rsidR="004C2CAB">
        <w:t xml:space="preserve"> </w:t>
      </w:r>
      <w:r>
        <w:t>tříd</w:t>
      </w:r>
      <w:r w:rsidR="005908BA">
        <w:t xml:space="preserve"> (vyjma tříd </w:t>
      </w:r>
      <w:r w:rsidR="005C36CE">
        <w:t>přídavných</w:t>
      </w:r>
      <w:r w:rsidR="00757AB1">
        <w:t>; započítávají se i jejich podtřídy</w:t>
      </w:r>
      <w:r w:rsidR="005908BA">
        <w:t>)</w:t>
      </w:r>
      <w:r w:rsidR="004C2CAB">
        <w:t>:</w:t>
      </w:r>
      <w:r>
        <w:t xml:space="preserve"> min. </w:t>
      </w:r>
      <w:r w:rsidR="00E168D9">
        <w:t>20</w:t>
      </w:r>
      <w:r w:rsidR="00F150D9">
        <w:t>,</w:t>
      </w:r>
    </w:p>
    <w:p w14:paraId="1C7D7345" w14:textId="77777777" w:rsidR="00943684" w:rsidRDefault="00943684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počet definovaných tříd</w:t>
      </w:r>
      <w:r w:rsidR="002D63B5">
        <w:t xml:space="preserve">: min. </w:t>
      </w:r>
      <w:r w:rsidR="009D5D13">
        <w:t>5</w:t>
      </w:r>
      <w:r w:rsidR="00F150D9">
        <w:t>,</w:t>
      </w:r>
    </w:p>
    <w:p w14:paraId="13BBF19D" w14:textId="77777777" w:rsidR="00943684" w:rsidRDefault="00943684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počet </w:t>
      </w:r>
      <w:r w:rsidR="002D63B5">
        <w:t>přídavných tříd</w:t>
      </w:r>
      <w:r>
        <w:t xml:space="preserve"> (</w:t>
      </w:r>
      <w:r w:rsidR="002D63B5">
        <w:t>dimenzí</w:t>
      </w:r>
      <w:r w:rsidR="00CD0DED">
        <w:t xml:space="preserve">): min. </w:t>
      </w:r>
      <w:r w:rsidR="009D5D13">
        <w:rPr>
          <w:color w:val="000000" w:themeColor="text1"/>
        </w:rPr>
        <w:t>5</w:t>
      </w:r>
      <w:r w:rsidR="00F150D9">
        <w:t>,</w:t>
      </w:r>
    </w:p>
    <w:p w14:paraId="2C30DBD1" w14:textId="77777777" w:rsidR="00A30183" w:rsidRDefault="00BE6FCB" w:rsidP="00A30183">
      <w:pPr>
        <w:pStyle w:val="Odstavecseseznamem"/>
        <w:numPr>
          <w:ilvl w:val="0"/>
          <w:numId w:val="1"/>
        </w:numPr>
        <w:spacing w:after="0"/>
        <w:jc w:val="both"/>
      </w:pPr>
      <w:r>
        <w:t>poče</w:t>
      </w:r>
      <w:r w:rsidR="002D63B5">
        <w:t xml:space="preserve">t objektových vlastností: min. </w:t>
      </w:r>
      <w:r w:rsidR="009D5D13">
        <w:t>5</w:t>
      </w:r>
      <w:r w:rsidR="00F150D9">
        <w:t>,</w:t>
      </w:r>
    </w:p>
    <w:p w14:paraId="696DBB36" w14:textId="77777777" w:rsidR="00F662FA" w:rsidRDefault="00BE6FCB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ke každé objektové vlastnosti </w:t>
      </w:r>
      <w:r w:rsidR="00C23C51">
        <w:t>vytvořit</w:t>
      </w:r>
      <w:r>
        <w:t xml:space="preserve"> vlastnost inverzní</w:t>
      </w:r>
      <w:r w:rsidR="00F150D9">
        <w:t>,</w:t>
      </w:r>
    </w:p>
    <w:p w14:paraId="31B4021A" w14:textId="77777777" w:rsidR="00943684" w:rsidRDefault="00943684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dle reality vhodně </w:t>
      </w:r>
      <w:r w:rsidR="00C23C51">
        <w:t>specifikovat</w:t>
      </w:r>
      <w:r>
        <w:t xml:space="preserve"> definiční obory a obory hodnot pro objektové vlastnosti</w:t>
      </w:r>
      <w:r w:rsidR="00BE6FCB">
        <w:t xml:space="preserve"> a vlastnosti inverzní</w:t>
      </w:r>
      <w:r w:rsidR="00F150D9">
        <w:t>,</w:t>
      </w:r>
    </w:p>
    <w:p w14:paraId="61C1601B" w14:textId="77777777" w:rsidR="005908BA" w:rsidRDefault="005908BA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dle uvážení lze reprezentovat i vlastnosti datotypové</w:t>
      </w:r>
      <w:r w:rsidR="00F150D9">
        <w:t>,</w:t>
      </w:r>
    </w:p>
    <w:p w14:paraId="5290E2A5" w14:textId="77777777" w:rsidR="00943684" w:rsidRDefault="00943684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vhodně </w:t>
      </w:r>
      <w:r w:rsidR="00C23C51">
        <w:t>zvolit</w:t>
      </w:r>
      <w:r w:rsidR="009333F1">
        <w:t xml:space="preserve"> axiom</w:t>
      </w:r>
      <w:r>
        <w:t xml:space="preserve"> pokrytí třídy </w:t>
      </w:r>
      <w:r w:rsidR="002B3706">
        <w:t xml:space="preserve">(min. 1x) </w:t>
      </w:r>
      <w:r w:rsidR="009333F1">
        <w:t>a axiom</w:t>
      </w:r>
      <w:r>
        <w:t xml:space="preserve"> uzávěru vlastnosti</w:t>
      </w:r>
      <w:r w:rsidR="002B3706">
        <w:t xml:space="preserve"> (min. 2x)</w:t>
      </w:r>
      <w:r w:rsidR="00F150D9">
        <w:t>,</w:t>
      </w:r>
    </w:p>
    <w:p w14:paraId="1B53B0EE" w14:textId="77777777" w:rsidR="00943684" w:rsidRDefault="00C23C51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využít</w:t>
      </w:r>
      <w:r w:rsidR="00C94886">
        <w:t xml:space="preserve"> klasifikátor</w:t>
      </w:r>
      <w:r w:rsidR="00CD0DED">
        <w:t xml:space="preserve"> Pellet pro odvození alespoň </w:t>
      </w:r>
      <w:r w:rsidR="00A80A44" w:rsidRPr="00B043D4">
        <w:rPr>
          <w:color w:val="000000" w:themeColor="text1"/>
        </w:rPr>
        <w:t>1</w:t>
      </w:r>
      <w:r w:rsidR="000B1F3C">
        <w:rPr>
          <w:color w:val="000000" w:themeColor="text1"/>
        </w:rPr>
        <w:t>0</w:t>
      </w:r>
      <w:r w:rsidR="00943684">
        <w:t>-ti nových relací</w:t>
      </w:r>
      <w:r w:rsidR="005908BA">
        <w:t xml:space="preserve"> typu </w:t>
      </w:r>
      <w:r w:rsidR="00453EB7" w:rsidRPr="00BF26E5">
        <w:rPr>
          <w:u w:val="single"/>
        </w:rPr>
        <w:t>podtřída-nadtřída</w:t>
      </w:r>
      <w:r w:rsidR="00F150D9">
        <w:rPr>
          <w:u w:val="single"/>
        </w:rPr>
        <w:t>,</w:t>
      </w:r>
    </w:p>
    <w:p w14:paraId="74B75DE5" w14:textId="77777777" w:rsidR="00943684" w:rsidRDefault="00C23C51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vytvořit</w:t>
      </w:r>
      <w:r w:rsidR="00943684">
        <w:t xml:space="preserve"> alespoň</w:t>
      </w:r>
      <w:r w:rsidR="003A65C9">
        <w:t xml:space="preserve"> </w:t>
      </w:r>
      <w:r w:rsidR="000B1F3C">
        <w:rPr>
          <w:color w:val="000000" w:themeColor="text1"/>
        </w:rPr>
        <w:t>3</w:t>
      </w:r>
      <w:r w:rsidR="003A65C9">
        <w:t xml:space="preserve"> testovací</w:t>
      </w:r>
      <w:r w:rsidR="00943684">
        <w:t xml:space="preserve"> tříd</w:t>
      </w:r>
      <w:r w:rsidR="003A65C9">
        <w:t>y</w:t>
      </w:r>
      <w:r w:rsidR="00943684">
        <w:t xml:space="preserve"> spolu s vysvětlením </w:t>
      </w:r>
      <w:r w:rsidR="005464B3" w:rsidRPr="00F150D9">
        <w:rPr>
          <w:u w:val="single"/>
        </w:rPr>
        <w:t xml:space="preserve">navzájem odlišných </w:t>
      </w:r>
      <w:r w:rsidR="00943684" w:rsidRPr="00F150D9">
        <w:rPr>
          <w:u w:val="single"/>
        </w:rPr>
        <w:t>příčin</w:t>
      </w:r>
      <w:r w:rsidR="00943684">
        <w:t xml:space="preserve"> jejich nekonzistentnosti/konzistentnosti</w:t>
      </w:r>
      <w:r w:rsidR="0017519F">
        <w:rPr>
          <w:rStyle w:val="Znakapoznpodarou"/>
        </w:rPr>
        <w:footnoteReference w:id="2"/>
      </w:r>
      <w:r w:rsidR="0001346F">
        <w:t>. Testovací třídy budou mít jako svého předka třídu TestovaciTrida nebo TestClass (v angl. ekvivalentu).</w:t>
      </w:r>
      <w:r w:rsidR="0017519F">
        <w:t xml:space="preserve"> </w:t>
      </w:r>
    </w:p>
    <w:p w14:paraId="399A0650" w14:textId="77777777" w:rsidR="00943684" w:rsidRDefault="00C23C51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použít</w:t>
      </w:r>
      <w:r w:rsidR="00864E99">
        <w:t xml:space="preserve"> </w:t>
      </w:r>
      <w:r w:rsidR="00C94886">
        <w:t>vhodný vizualizační nástroj</w:t>
      </w:r>
      <w:r w:rsidR="00943684">
        <w:t xml:space="preserve"> pro zobrazení ontologie vložené a odvozené</w:t>
      </w:r>
      <w:r w:rsidR="00F150D9">
        <w:t>,</w:t>
      </w:r>
    </w:p>
    <w:p w14:paraId="64F10918" w14:textId="77777777" w:rsidR="002A42E0" w:rsidRDefault="002A42E0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ontologie musí být normalizována dle pravidel normalizace</w:t>
      </w:r>
      <w:r w:rsidR="003530CD">
        <w:t>,</w:t>
      </w:r>
    </w:p>
    <w:p w14:paraId="0DF6DC5A" w14:textId="77777777" w:rsidR="005908BA" w:rsidRDefault="001119E0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 xml:space="preserve">ontologie musí být, vyjma </w:t>
      </w:r>
      <w:r w:rsidR="00365BD0">
        <w:t xml:space="preserve">tříd testovacích, konzistentní, </w:t>
      </w:r>
      <w:r>
        <w:t>a má odpovídat realitě</w:t>
      </w:r>
      <w:r w:rsidR="0017519F">
        <w:t>,</w:t>
      </w:r>
    </w:p>
    <w:p w14:paraId="52701B1F" w14:textId="77777777" w:rsidR="0017519F" w:rsidRDefault="0017519F" w:rsidP="00694722">
      <w:pPr>
        <w:pStyle w:val="Odstavecseseznamem"/>
        <w:numPr>
          <w:ilvl w:val="0"/>
          <w:numId w:val="1"/>
        </w:numPr>
        <w:spacing w:after="0"/>
        <w:jc w:val="both"/>
      </w:pPr>
      <w:r>
        <w:t>ontologii bude možné v Protégé otevřít a příp. dále rozšiřovat.</w:t>
      </w:r>
    </w:p>
    <w:p w14:paraId="31CD5778" w14:textId="77777777" w:rsidR="0032783B" w:rsidRDefault="0032783B" w:rsidP="0032783B">
      <w:pPr>
        <w:spacing w:after="0"/>
        <w:jc w:val="both"/>
      </w:pPr>
    </w:p>
    <w:p w14:paraId="2DA15CF4" w14:textId="77777777" w:rsidR="00DE28EB" w:rsidRDefault="00D00A65" w:rsidP="009313DE">
      <w:pPr>
        <w:pBdr>
          <w:top w:val="single" w:sz="4" w:space="1" w:color="0070C0"/>
          <w:left w:val="single" w:sz="4" w:space="4" w:color="0070C0"/>
          <w:bottom w:val="single" w:sz="4" w:space="1" w:color="0070C0"/>
          <w:right w:val="single" w:sz="4" w:space="4" w:color="0070C0"/>
        </w:pBdr>
        <w:spacing w:after="0"/>
        <w:jc w:val="both"/>
      </w:pPr>
      <w:r w:rsidRPr="00D00A65">
        <w:rPr>
          <w:i/>
        </w:rPr>
        <w:t>Nepovolená témata projektů:</w:t>
      </w:r>
      <w:r>
        <w:t xml:space="preserve"> </w:t>
      </w:r>
      <w:r w:rsidR="00A466F1">
        <w:t>viz dokument Témata seminárních projektů.</w:t>
      </w:r>
    </w:p>
    <w:p w14:paraId="2277C59F" w14:textId="77777777" w:rsidR="006776CD" w:rsidRDefault="006776CD" w:rsidP="00694722">
      <w:pPr>
        <w:spacing w:after="0"/>
        <w:jc w:val="both"/>
      </w:pPr>
    </w:p>
    <w:p w14:paraId="67E53B74" w14:textId="77777777" w:rsidR="009175C9" w:rsidRDefault="009175C9" w:rsidP="009313DE">
      <w:pPr>
        <w:pBdr>
          <w:top w:val="single" w:sz="4" w:space="1" w:color="C00000"/>
          <w:left w:val="single" w:sz="4" w:space="4" w:color="C00000"/>
          <w:bottom w:val="single" w:sz="4" w:space="1" w:color="C00000"/>
          <w:right w:val="single" w:sz="4" w:space="4" w:color="C00000"/>
        </w:pBdr>
        <w:rPr>
          <w:i/>
          <w:color w:val="000000" w:themeColor="text1"/>
        </w:rPr>
      </w:pPr>
      <w:r>
        <w:rPr>
          <w:i/>
          <w:color w:val="000000" w:themeColor="text1"/>
        </w:rPr>
        <w:t xml:space="preserve">Použití jiné šablony než </w:t>
      </w:r>
      <w:r w:rsidR="00ED20B0">
        <w:rPr>
          <w:i/>
          <w:color w:val="000000" w:themeColor="text1"/>
        </w:rPr>
        <w:t xml:space="preserve">šablony </w:t>
      </w:r>
      <w:r>
        <w:rPr>
          <w:i/>
          <w:color w:val="000000" w:themeColor="text1"/>
        </w:rPr>
        <w:t xml:space="preserve">platné pro rok </w:t>
      </w:r>
      <w:r w:rsidR="003A65C9">
        <w:rPr>
          <w:i/>
          <w:color w:val="000000" w:themeColor="text1"/>
        </w:rPr>
        <w:t>202</w:t>
      </w:r>
      <w:r w:rsidR="0017519F">
        <w:rPr>
          <w:i/>
          <w:color w:val="000000" w:themeColor="text1"/>
        </w:rPr>
        <w:t>5</w:t>
      </w:r>
      <w:r>
        <w:rPr>
          <w:i/>
          <w:color w:val="000000" w:themeColor="text1"/>
        </w:rPr>
        <w:t xml:space="preserve"> je důvodem pro zamítnutí projektu! Projekt </w:t>
      </w:r>
      <w:r w:rsidRPr="0017519F">
        <w:rPr>
          <w:b/>
          <w:i/>
          <w:color w:val="000000" w:themeColor="text1"/>
        </w:rPr>
        <w:t>nelze</w:t>
      </w:r>
      <w:r>
        <w:rPr>
          <w:i/>
          <w:color w:val="000000" w:themeColor="text1"/>
        </w:rPr>
        <w:t xml:space="preserve"> opravovat po jeho zaslání k ohodnocení!</w:t>
      </w:r>
    </w:p>
    <w:p w14:paraId="6026B10C" w14:textId="77777777" w:rsidR="009175C9" w:rsidRDefault="009175C9" w:rsidP="009175C9">
      <w:pPr>
        <w:rPr>
          <w:i/>
          <w:color w:val="000000" w:themeColor="text1"/>
        </w:rPr>
      </w:pPr>
    </w:p>
    <w:p w14:paraId="47630661" w14:textId="77777777" w:rsidR="006776CD" w:rsidRDefault="006776CD" w:rsidP="006776CD">
      <w:pPr>
        <w:pStyle w:val="Nadpis2"/>
        <w:ind w:left="284"/>
        <w:jc w:val="center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HLAVIČKA PROJEKTU</w:t>
      </w:r>
    </w:p>
    <w:p w14:paraId="3CF89C18" w14:textId="77777777" w:rsidR="006776CD" w:rsidRPr="006776CD" w:rsidRDefault="006776CD" w:rsidP="00694722">
      <w:pPr>
        <w:spacing w:after="0"/>
        <w:jc w:val="both"/>
        <w:rPr>
          <w:sz w:val="28"/>
        </w:rPr>
      </w:pP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4852"/>
        <w:gridCol w:w="4828"/>
      </w:tblGrid>
      <w:tr w:rsidR="006776CD" w:rsidRPr="006776CD" w14:paraId="20ADBECD" w14:textId="77777777" w:rsidTr="0017519F">
        <w:trPr>
          <w:jc w:val="center"/>
        </w:trPr>
        <w:tc>
          <w:tcPr>
            <w:tcW w:w="4852" w:type="dxa"/>
          </w:tcPr>
          <w:p w14:paraId="28890AEE" w14:textId="77777777" w:rsidR="006776CD" w:rsidRPr="006776CD" w:rsidRDefault="006776CD" w:rsidP="006776CD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Zkratka cvičícího/cvičení číslo:</w:t>
            </w:r>
          </w:p>
        </w:tc>
        <w:tc>
          <w:tcPr>
            <w:tcW w:w="4828" w:type="dxa"/>
          </w:tcPr>
          <w:p w14:paraId="2C750782" w14:textId="53389186" w:rsidR="006776CD" w:rsidRPr="006776CD" w:rsidRDefault="000B6E65" w:rsidP="00694722">
            <w:pPr>
              <w:jc w:val="both"/>
              <w:rPr>
                <w:sz w:val="28"/>
              </w:rPr>
            </w:pPr>
            <w:r>
              <w:rPr>
                <w:sz w:val="28"/>
              </w:rPr>
              <w:t>XZA</w:t>
            </w:r>
          </w:p>
        </w:tc>
      </w:tr>
      <w:tr w:rsidR="0032783B" w:rsidRPr="006776CD" w14:paraId="1247C9E8" w14:textId="77777777" w:rsidTr="0017519F">
        <w:trPr>
          <w:jc w:val="center"/>
        </w:trPr>
        <w:tc>
          <w:tcPr>
            <w:tcW w:w="4852" w:type="dxa"/>
          </w:tcPr>
          <w:p w14:paraId="447D7745" w14:textId="77777777" w:rsidR="0032783B" w:rsidRPr="006776CD" w:rsidRDefault="00ED20B0" w:rsidP="00694722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Autor</w:t>
            </w:r>
            <w:r w:rsidR="0017519F">
              <w:rPr>
                <w:b/>
                <w:sz w:val="24"/>
              </w:rPr>
              <w:t>/autoři</w:t>
            </w:r>
            <w:r w:rsidR="0032783B" w:rsidRPr="006776CD">
              <w:rPr>
                <w:b/>
                <w:sz w:val="24"/>
              </w:rPr>
              <w:t xml:space="preserve"> projektu:</w:t>
            </w:r>
          </w:p>
        </w:tc>
        <w:tc>
          <w:tcPr>
            <w:tcW w:w="4828" w:type="dxa"/>
          </w:tcPr>
          <w:p w14:paraId="1C555FC5" w14:textId="19560E43" w:rsidR="0032783B" w:rsidRPr="006776CD" w:rsidRDefault="003D416B" w:rsidP="00694722">
            <w:pPr>
              <w:jc w:val="both"/>
              <w:rPr>
                <w:sz w:val="28"/>
              </w:rPr>
            </w:pPr>
            <w:r>
              <w:rPr>
                <w:sz w:val="28"/>
              </w:rPr>
              <w:t>Tomáš Dvořák, Šimon Hrdý</w:t>
            </w:r>
          </w:p>
        </w:tc>
      </w:tr>
      <w:tr w:rsidR="006776CD" w:rsidRPr="006776CD" w14:paraId="1FB37554" w14:textId="77777777" w:rsidTr="0017519F">
        <w:trPr>
          <w:jc w:val="center"/>
        </w:trPr>
        <w:tc>
          <w:tcPr>
            <w:tcW w:w="4852" w:type="dxa"/>
          </w:tcPr>
          <w:p w14:paraId="67198BBE" w14:textId="77777777" w:rsidR="006776CD" w:rsidRPr="006776CD" w:rsidRDefault="006776CD" w:rsidP="00ED20B0">
            <w:pPr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řihlašovací </w:t>
            </w:r>
            <w:r w:rsidR="00ED20B0">
              <w:rPr>
                <w:b/>
                <w:sz w:val="24"/>
              </w:rPr>
              <w:t>jméno autora</w:t>
            </w:r>
            <w:r w:rsidR="0017519F">
              <w:rPr>
                <w:b/>
                <w:sz w:val="24"/>
              </w:rPr>
              <w:t>/autorů</w:t>
            </w:r>
            <w:r>
              <w:rPr>
                <w:b/>
                <w:sz w:val="24"/>
              </w:rPr>
              <w:t xml:space="preserve"> projektu:</w:t>
            </w:r>
          </w:p>
        </w:tc>
        <w:tc>
          <w:tcPr>
            <w:tcW w:w="4828" w:type="dxa"/>
          </w:tcPr>
          <w:p w14:paraId="5A12D648" w14:textId="66B3FC09" w:rsidR="006776CD" w:rsidRPr="006776CD" w:rsidRDefault="000B6E65" w:rsidP="00694722">
            <w:pPr>
              <w:jc w:val="both"/>
              <w:rPr>
                <w:sz w:val="28"/>
              </w:rPr>
            </w:pPr>
            <w:r>
              <w:rPr>
                <w:sz w:val="28"/>
              </w:rPr>
              <w:t>dvorato3,</w:t>
            </w:r>
          </w:p>
        </w:tc>
      </w:tr>
      <w:tr w:rsidR="0032783B" w:rsidRPr="006776CD" w14:paraId="255331E5" w14:textId="77777777" w:rsidTr="0017519F">
        <w:trPr>
          <w:jc w:val="center"/>
        </w:trPr>
        <w:tc>
          <w:tcPr>
            <w:tcW w:w="4852" w:type="dxa"/>
          </w:tcPr>
          <w:p w14:paraId="42A8E3F1" w14:textId="77777777" w:rsidR="0032783B" w:rsidRPr="006776CD" w:rsidRDefault="0032783B" w:rsidP="00694722">
            <w:pPr>
              <w:jc w:val="both"/>
              <w:rPr>
                <w:b/>
                <w:sz w:val="24"/>
              </w:rPr>
            </w:pPr>
            <w:r w:rsidRPr="006776CD">
              <w:rPr>
                <w:b/>
                <w:sz w:val="24"/>
              </w:rPr>
              <w:t>Téma projektu:</w:t>
            </w:r>
          </w:p>
        </w:tc>
        <w:tc>
          <w:tcPr>
            <w:tcW w:w="4828" w:type="dxa"/>
          </w:tcPr>
          <w:p w14:paraId="643D78E1" w14:textId="3FDB961A" w:rsidR="0032783B" w:rsidRPr="006776CD" w:rsidRDefault="003D416B" w:rsidP="00694722">
            <w:pPr>
              <w:jc w:val="both"/>
              <w:rPr>
                <w:sz w:val="28"/>
              </w:rPr>
            </w:pPr>
            <w:r>
              <w:rPr>
                <w:sz w:val="28"/>
              </w:rPr>
              <w:t>Jóga</w:t>
            </w:r>
          </w:p>
        </w:tc>
      </w:tr>
      <w:tr w:rsidR="0032783B" w:rsidRPr="006776CD" w14:paraId="2C5B7200" w14:textId="77777777" w:rsidTr="0017519F">
        <w:trPr>
          <w:jc w:val="center"/>
        </w:trPr>
        <w:tc>
          <w:tcPr>
            <w:tcW w:w="4852" w:type="dxa"/>
          </w:tcPr>
          <w:p w14:paraId="03ADF616" w14:textId="77777777" w:rsidR="0032783B" w:rsidRPr="006776CD" w:rsidRDefault="0032783B" w:rsidP="00694722">
            <w:pPr>
              <w:jc w:val="both"/>
              <w:rPr>
                <w:b/>
                <w:sz w:val="24"/>
              </w:rPr>
            </w:pPr>
            <w:r w:rsidRPr="006776CD">
              <w:rPr>
                <w:b/>
                <w:sz w:val="24"/>
              </w:rPr>
              <w:t>Akademický rok zpracování:</w:t>
            </w:r>
          </w:p>
        </w:tc>
        <w:tc>
          <w:tcPr>
            <w:tcW w:w="4828" w:type="dxa"/>
          </w:tcPr>
          <w:p w14:paraId="43C65FF1" w14:textId="6DA1E755" w:rsidR="0032783B" w:rsidRPr="006776CD" w:rsidRDefault="003D416B" w:rsidP="00694722">
            <w:pPr>
              <w:jc w:val="both"/>
              <w:rPr>
                <w:sz w:val="28"/>
              </w:rPr>
            </w:pPr>
            <w:r>
              <w:rPr>
                <w:sz w:val="28"/>
              </w:rPr>
              <w:t>2024/2025</w:t>
            </w:r>
          </w:p>
        </w:tc>
      </w:tr>
    </w:tbl>
    <w:p w14:paraId="4B312E7C" w14:textId="77777777" w:rsidR="0032783B" w:rsidRDefault="0032783B" w:rsidP="00694722">
      <w:pPr>
        <w:spacing w:after="0"/>
        <w:jc w:val="both"/>
      </w:pPr>
    </w:p>
    <w:p w14:paraId="38D125A3" w14:textId="77777777" w:rsidR="00367CE8" w:rsidRDefault="00367CE8">
      <w:pPr>
        <w:rPr>
          <w:color w:val="000000" w:themeColor="text1"/>
        </w:rPr>
      </w:pPr>
    </w:p>
    <w:p w14:paraId="4A9DA8D8" w14:textId="77777777" w:rsidR="0032783B" w:rsidRPr="00DE28EB" w:rsidRDefault="0032783B" w:rsidP="00DE28EB">
      <w:pPr>
        <w:rPr>
          <w:i/>
          <w:color w:val="000000" w:themeColor="text1"/>
        </w:rPr>
      </w:pPr>
      <w:r>
        <w:rPr>
          <w:i/>
          <w:color w:val="000000" w:themeColor="text1"/>
        </w:rPr>
        <w:br w:type="page"/>
      </w:r>
    </w:p>
    <w:p w14:paraId="1D633D03" w14:textId="77777777" w:rsidR="00A17C91" w:rsidRPr="00965426" w:rsidRDefault="004A2CB7" w:rsidP="00965426">
      <w:pPr>
        <w:pStyle w:val="Nadpis2"/>
        <w:jc w:val="center"/>
        <w:rPr>
          <w:color w:val="000000" w:themeColor="text1"/>
          <w:sz w:val="32"/>
        </w:rPr>
      </w:pPr>
      <w:r w:rsidRPr="00965426">
        <w:rPr>
          <w:color w:val="000000" w:themeColor="text1"/>
          <w:sz w:val="32"/>
        </w:rPr>
        <w:lastRenderedPageBreak/>
        <w:t>ANALÝZA PROBLÉMOVÉ OBLASTI</w:t>
      </w:r>
    </w:p>
    <w:p w14:paraId="03286E11" w14:textId="77777777" w:rsidR="00C91C11" w:rsidRPr="00D7421E" w:rsidRDefault="004A2CB7" w:rsidP="00C91C11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t>Informační zdroje</w:t>
      </w:r>
    </w:p>
    <w:p w14:paraId="41132AB6" w14:textId="77777777" w:rsidR="00C91C11" w:rsidRDefault="00C91C11" w:rsidP="00C91C11">
      <w:pPr>
        <w:spacing w:after="0"/>
        <w:jc w:val="both"/>
      </w:pPr>
    </w:p>
    <w:p w14:paraId="175A6C3A" w14:textId="77777777" w:rsidR="00C91C11" w:rsidRDefault="006830E9" w:rsidP="00C91C11">
      <w:pPr>
        <w:spacing w:after="0"/>
        <w:jc w:val="both"/>
      </w:pPr>
      <w:r>
        <w:t xml:space="preserve">Do této části projektu vložte zdroje, které </w:t>
      </w:r>
      <w:r w:rsidR="004A2CB7">
        <w:t>jste použili</w:t>
      </w:r>
      <w:r>
        <w:t xml:space="preserve"> pro </w:t>
      </w:r>
      <w:r w:rsidR="002B2214">
        <w:t>vypracování OWL grafu</w:t>
      </w:r>
      <w:r w:rsidR="00ED20B0">
        <w:t>.</w:t>
      </w:r>
      <w:r>
        <w:t xml:space="preserve"> </w:t>
      </w:r>
      <w:r w:rsidR="00ED20B0">
        <w:t>Akceptovanými</w:t>
      </w:r>
      <w:r w:rsidR="00C91C11">
        <w:t xml:space="preserve"> </w:t>
      </w:r>
      <w:r w:rsidR="00C91C11" w:rsidRPr="00CD348A">
        <w:rPr>
          <w:b/>
        </w:rPr>
        <w:t>typy zdrojů</w:t>
      </w:r>
      <w:r w:rsidR="00C91C11" w:rsidRPr="00CD348A">
        <w:t xml:space="preserve"> jsou</w:t>
      </w:r>
      <w:r w:rsidR="00C91C11">
        <w:t xml:space="preserve"> relevantní</w:t>
      </w:r>
      <w:r w:rsidR="002B2214">
        <w:t xml:space="preserve"> a důvěryhodné</w:t>
      </w:r>
      <w:r w:rsidR="00C91C11">
        <w:t xml:space="preserve"> internetové zdroje, sborníky z konferencí, knihy nebo </w:t>
      </w:r>
      <w:r w:rsidR="00ED20B0">
        <w:t xml:space="preserve">časopisy. </w:t>
      </w:r>
      <w:r w:rsidR="00C91C11">
        <w:t>Využijte Harvardskou notaci pro citaci zdrojů</w:t>
      </w:r>
      <w:r w:rsidR="00A80A44">
        <w:rPr>
          <w:rStyle w:val="Znakapoznpodarou"/>
        </w:rPr>
        <w:footnoteReference w:id="3"/>
      </w:r>
      <w:r w:rsidR="00C91C11">
        <w:t xml:space="preserve">. </w:t>
      </w:r>
    </w:p>
    <w:p w14:paraId="02F6AAF7" w14:textId="77777777" w:rsidR="00C91C11" w:rsidRDefault="00C91C11" w:rsidP="00C91C11">
      <w:pPr>
        <w:spacing w:after="0"/>
        <w:jc w:val="both"/>
      </w:pPr>
    </w:p>
    <w:tbl>
      <w:tblPr>
        <w:tblStyle w:val="Mkatabulky"/>
        <w:tblW w:w="0" w:type="auto"/>
        <w:jc w:val="center"/>
        <w:tblLook w:val="04A0" w:firstRow="1" w:lastRow="0" w:firstColumn="1" w:lastColumn="0" w:noHBand="0" w:noVBand="1"/>
      </w:tblPr>
      <w:tblGrid>
        <w:gridCol w:w="817"/>
        <w:gridCol w:w="1418"/>
        <w:gridCol w:w="7808"/>
      </w:tblGrid>
      <w:tr w:rsidR="00C91C11" w:rsidRPr="004F34EC" w14:paraId="5A8D1D95" w14:textId="77777777" w:rsidTr="00A17C91">
        <w:trPr>
          <w:jc w:val="center"/>
        </w:trPr>
        <w:tc>
          <w:tcPr>
            <w:tcW w:w="817" w:type="dxa"/>
            <w:shd w:val="clear" w:color="auto" w:fill="000000" w:themeFill="text1"/>
          </w:tcPr>
          <w:p w14:paraId="4C097A8E" w14:textId="77777777" w:rsidR="00C91C11" w:rsidRDefault="00C91C11" w:rsidP="002B2214">
            <w:pPr>
              <w:jc w:val="both"/>
              <w:rPr>
                <w:b/>
              </w:rPr>
            </w:pPr>
            <w:bookmarkStart w:id="0" w:name="_Hlk157502037"/>
            <w:r>
              <w:rPr>
                <w:b/>
              </w:rPr>
              <w:t>Pořadí</w:t>
            </w:r>
          </w:p>
        </w:tc>
        <w:tc>
          <w:tcPr>
            <w:tcW w:w="1418" w:type="dxa"/>
            <w:shd w:val="clear" w:color="auto" w:fill="000000" w:themeFill="text1"/>
          </w:tcPr>
          <w:p w14:paraId="22AF759A" w14:textId="77777777" w:rsidR="00C91C11" w:rsidRPr="004F34EC" w:rsidRDefault="00C91C11" w:rsidP="002B2214">
            <w:pPr>
              <w:jc w:val="both"/>
              <w:rPr>
                <w:b/>
              </w:rPr>
            </w:pPr>
            <w:r>
              <w:rPr>
                <w:b/>
              </w:rPr>
              <w:t>Typ zdroje</w:t>
            </w:r>
          </w:p>
        </w:tc>
        <w:tc>
          <w:tcPr>
            <w:tcW w:w="7808" w:type="dxa"/>
            <w:shd w:val="clear" w:color="auto" w:fill="000000" w:themeFill="text1"/>
          </w:tcPr>
          <w:p w14:paraId="403F6186" w14:textId="77777777" w:rsidR="00C91C11" w:rsidRPr="004F34EC" w:rsidRDefault="00C91C11" w:rsidP="002B2214">
            <w:pPr>
              <w:jc w:val="both"/>
              <w:rPr>
                <w:b/>
              </w:rPr>
            </w:pPr>
            <w:r w:rsidRPr="004F34EC">
              <w:rPr>
                <w:b/>
              </w:rPr>
              <w:t xml:space="preserve">Citace </w:t>
            </w:r>
            <w:r>
              <w:rPr>
                <w:b/>
              </w:rPr>
              <w:t>zdroj</w:t>
            </w:r>
            <w:r w:rsidR="0035533F">
              <w:rPr>
                <w:b/>
              </w:rPr>
              <w:t>e dle H</w:t>
            </w:r>
            <w:r>
              <w:rPr>
                <w:b/>
              </w:rPr>
              <w:t>arvardské notace</w:t>
            </w:r>
          </w:p>
        </w:tc>
      </w:tr>
      <w:tr w:rsidR="00C91C11" w14:paraId="0B62B86E" w14:textId="77777777" w:rsidTr="00A17C91">
        <w:trPr>
          <w:jc w:val="center"/>
        </w:trPr>
        <w:tc>
          <w:tcPr>
            <w:tcW w:w="817" w:type="dxa"/>
          </w:tcPr>
          <w:p w14:paraId="72B4B70A" w14:textId="77777777" w:rsidR="00C91C11" w:rsidRPr="00986BCF" w:rsidRDefault="00C91C11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1</w:t>
            </w:r>
          </w:p>
        </w:tc>
        <w:tc>
          <w:tcPr>
            <w:tcW w:w="1418" w:type="dxa"/>
          </w:tcPr>
          <w:p w14:paraId="19DEF9A4" w14:textId="77777777" w:rsidR="00C91C11" w:rsidRDefault="00C91C11" w:rsidP="002B2214">
            <w:pPr>
              <w:jc w:val="both"/>
            </w:pPr>
          </w:p>
          <w:p w14:paraId="1A1BB790" w14:textId="4891D559" w:rsidR="00986BCF" w:rsidRDefault="00E6521B" w:rsidP="002B2214">
            <w:pPr>
              <w:jc w:val="both"/>
            </w:pPr>
            <w:r>
              <w:t>Wikipedia</w:t>
            </w:r>
          </w:p>
        </w:tc>
        <w:tc>
          <w:tcPr>
            <w:tcW w:w="7808" w:type="dxa"/>
          </w:tcPr>
          <w:p w14:paraId="345DBE85" w14:textId="410ADE00" w:rsidR="00C91C11" w:rsidRDefault="00E6521B" w:rsidP="002B2214">
            <w:pPr>
              <w:jc w:val="both"/>
            </w:pPr>
            <w:r>
              <w:rPr>
                <w:rFonts w:ascii="Open Sans" w:hAnsi="Open Sans" w:cs="Open Sans"/>
                <w:i/>
                <w:iCs/>
                <w:color w:val="212529"/>
                <w:shd w:val="clear" w:color="auto" w:fill="FFFFFF"/>
              </w:rPr>
              <w:t>Jóga</w:t>
            </w:r>
            <w:r>
              <w:rPr>
                <w:rFonts w:ascii="Open Sans" w:hAnsi="Open Sans" w:cs="Open Sans"/>
                <w:color w:val="212529"/>
                <w:shd w:val="clear" w:color="auto" w:fill="FFFFFF"/>
              </w:rPr>
              <w:t>. Online. In: Wikipedia: the free encyclopedia. San Francisco (CA): Wikimedia Foundation, 2001-2025. Dostupné z: </w:t>
            </w:r>
            <w:hyperlink r:id="rId8" w:history="1">
              <w:r>
                <w:rPr>
                  <w:rStyle w:val="Hypertextovodkaz"/>
                  <w:rFonts w:ascii="Open Sans" w:hAnsi="Open Sans" w:cs="Open Sans"/>
                  <w:color w:val="007BFF"/>
                  <w:shd w:val="clear" w:color="auto" w:fill="FFFFFF"/>
                </w:rPr>
                <w:t>https://cs.wikipedia.org/wiki/J%C3%B3ga</w:t>
              </w:r>
            </w:hyperlink>
            <w:r>
              <w:rPr>
                <w:rFonts w:ascii="Open Sans" w:hAnsi="Open Sans" w:cs="Open Sans"/>
                <w:color w:val="212529"/>
                <w:shd w:val="clear" w:color="auto" w:fill="FFFFFF"/>
              </w:rPr>
              <w:t>. [cit. 2025-03-24].</w:t>
            </w:r>
          </w:p>
        </w:tc>
      </w:tr>
      <w:tr w:rsidR="00C91C11" w14:paraId="3A92652B" w14:textId="77777777" w:rsidTr="00A17C91">
        <w:trPr>
          <w:jc w:val="center"/>
        </w:trPr>
        <w:tc>
          <w:tcPr>
            <w:tcW w:w="817" w:type="dxa"/>
          </w:tcPr>
          <w:p w14:paraId="654A0BB5" w14:textId="77777777" w:rsidR="00C91C11" w:rsidRPr="00986BCF" w:rsidRDefault="00C91C11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2</w:t>
            </w:r>
          </w:p>
        </w:tc>
        <w:tc>
          <w:tcPr>
            <w:tcW w:w="1418" w:type="dxa"/>
          </w:tcPr>
          <w:p w14:paraId="64AFFDFC" w14:textId="77777777" w:rsidR="00C91C11" w:rsidRDefault="00C91C11" w:rsidP="002B2214">
            <w:pPr>
              <w:jc w:val="both"/>
            </w:pPr>
          </w:p>
          <w:p w14:paraId="4EAFA794" w14:textId="057F44F7" w:rsidR="00986BCF" w:rsidRDefault="00987704" w:rsidP="002B2214">
            <w:pPr>
              <w:jc w:val="both"/>
            </w:pPr>
            <w:r>
              <w:t>Internetový článek</w:t>
            </w:r>
          </w:p>
        </w:tc>
        <w:tc>
          <w:tcPr>
            <w:tcW w:w="7808" w:type="dxa"/>
          </w:tcPr>
          <w:p w14:paraId="43BCBC58" w14:textId="5E0C716C" w:rsidR="00C91C11" w:rsidRDefault="00987704" w:rsidP="002B2214">
            <w:pPr>
              <w:jc w:val="both"/>
            </w:pPr>
            <w:r w:rsidRPr="00987704">
              <w:t>The Four Paths of Yoga. Online. Google Arts &amp; Culture. Dostupné z: https://artsandculture.google.com/story/the-four-paths-of-yoga-sivananda-yoga-vedanta-centres-ashrams/QQURiPuOVM2eIw?hl=en. [cit. 2025-03-24].</w:t>
            </w:r>
          </w:p>
        </w:tc>
      </w:tr>
      <w:tr w:rsidR="00C91C11" w14:paraId="696EFD76" w14:textId="77777777" w:rsidTr="00A17C91">
        <w:trPr>
          <w:jc w:val="center"/>
        </w:trPr>
        <w:tc>
          <w:tcPr>
            <w:tcW w:w="817" w:type="dxa"/>
          </w:tcPr>
          <w:p w14:paraId="1D3FFD5D" w14:textId="77777777" w:rsidR="00C91C11" w:rsidRPr="00986BCF" w:rsidRDefault="00C91C11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3</w:t>
            </w:r>
          </w:p>
        </w:tc>
        <w:tc>
          <w:tcPr>
            <w:tcW w:w="1418" w:type="dxa"/>
          </w:tcPr>
          <w:p w14:paraId="3AE78AFD" w14:textId="77777777" w:rsidR="00C91C11" w:rsidRDefault="00C91C11" w:rsidP="002B2214">
            <w:pPr>
              <w:jc w:val="both"/>
            </w:pPr>
          </w:p>
          <w:p w14:paraId="5FCBDA35" w14:textId="77777777" w:rsidR="00986BCF" w:rsidRDefault="00986BCF" w:rsidP="002B2214">
            <w:pPr>
              <w:jc w:val="both"/>
            </w:pPr>
          </w:p>
        </w:tc>
        <w:tc>
          <w:tcPr>
            <w:tcW w:w="7808" w:type="dxa"/>
          </w:tcPr>
          <w:p w14:paraId="2A7F1C57" w14:textId="77777777" w:rsidR="00C91C11" w:rsidRDefault="00C91C11" w:rsidP="002B2214">
            <w:pPr>
              <w:jc w:val="both"/>
            </w:pPr>
          </w:p>
        </w:tc>
      </w:tr>
      <w:tr w:rsidR="00C91C11" w:rsidRPr="003262A1" w14:paraId="1A224000" w14:textId="77777777" w:rsidTr="00A17C91">
        <w:trPr>
          <w:jc w:val="center"/>
        </w:trPr>
        <w:tc>
          <w:tcPr>
            <w:tcW w:w="817" w:type="dxa"/>
          </w:tcPr>
          <w:p w14:paraId="61FE791F" w14:textId="77777777" w:rsidR="00C91C11" w:rsidRPr="00986BCF" w:rsidRDefault="00C91C11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4</w:t>
            </w:r>
          </w:p>
        </w:tc>
        <w:tc>
          <w:tcPr>
            <w:tcW w:w="1418" w:type="dxa"/>
          </w:tcPr>
          <w:p w14:paraId="7A79919F" w14:textId="77777777" w:rsidR="00C91C11" w:rsidRDefault="00C91C11" w:rsidP="002B2214">
            <w:pPr>
              <w:jc w:val="both"/>
            </w:pPr>
          </w:p>
          <w:p w14:paraId="24D4682A" w14:textId="77777777" w:rsidR="00986BCF" w:rsidRPr="003262A1" w:rsidRDefault="00986BCF" w:rsidP="002B2214">
            <w:pPr>
              <w:jc w:val="both"/>
            </w:pPr>
          </w:p>
        </w:tc>
        <w:tc>
          <w:tcPr>
            <w:tcW w:w="7808" w:type="dxa"/>
          </w:tcPr>
          <w:p w14:paraId="03ACE037" w14:textId="77777777" w:rsidR="00C91C11" w:rsidRPr="003262A1" w:rsidRDefault="00C91C11" w:rsidP="002B2214">
            <w:pPr>
              <w:jc w:val="both"/>
            </w:pPr>
          </w:p>
        </w:tc>
      </w:tr>
      <w:tr w:rsidR="00ED20B0" w:rsidRPr="003262A1" w14:paraId="7066651E" w14:textId="77777777" w:rsidTr="00A17C91">
        <w:trPr>
          <w:jc w:val="center"/>
        </w:trPr>
        <w:tc>
          <w:tcPr>
            <w:tcW w:w="817" w:type="dxa"/>
          </w:tcPr>
          <w:p w14:paraId="2EFE054F" w14:textId="77777777" w:rsidR="00ED20B0" w:rsidRPr="00986BCF" w:rsidRDefault="00ED20B0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5</w:t>
            </w:r>
          </w:p>
        </w:tc>
        <w:tc>
          <w:tcPr>
            <w:tcW w:w="1418" w:type="dxa"/>
          </w:tcPr>
          <w:p w14:paraId="621E8236" w14:textId="77777777" w:rsidR="00ED20B0" w:rsidRDefault="00ED20B0" w:rsidP="002B2214">
            <w:pPr>
              <w:jc w:val="both"/>
            </w:pPr>
          </w:p>
          <w:p w14:paraId="47763BA4" w14:textId="77777777" w:rsidR="00986BCF" w:rsidRPr="003262A1" w:rsidRDefault="00986BCF" w:rsidP="002B2214">
            <w:pPr>
              <w:jc w:val="both"/>
            </w:pPr>
          </w:p>
        </w:tc>
        <w:tc>
          <w:tcPr>
            <w:tcW w:w="7808" w:type="dxa"/>
          </w:tcPr>
          <w:p w14:paraId="1DDADD3E" w14:textId="77777777" w:rsidR="00ED20B0" w:rsidRPr="003262A1" w:rsidRDefault="00ED20B0" w:rsidP="002B2214">
            <w:pPr>
              <w:jc w:val="both"/>
            </w:pPr>
          </w:p>
        </w:tc>
      </w:tr>
      <w:tr w:rsidR="00ED20B0" w:rsidRPr="003262A1" w14:paraId="7AC4C064" w14:textId="77777777" w:rsidTr="00A17C91">
        <w:trPr>
          <w:jc w:val="center"/>
        </w:trPr>
        <w:tc>
          <w:tcPr>
            <w:tcW w:w="817" w:type="dxa"/>
          </w:tcPr>
          <w:p w14:paraId="234228AF" w14:textId="77777777" w:rsidR="00ED20B0" w:rsidRPr="00986BCF" w:rsidRDefault="00ED20B0" w:rsidP="002B2214">
            <w:pPr>
              <w:jc w:val="center"/>
              <w:rPr>
                <w:b/>
              </w:rPr>
            </w:pPr>
            <w:r w:rsidRPr="00986BCF">
              <w:rPr>
                <w:b/>
              </w:rPr>
              <w:t>…</w:t>
            </w:r>
          </w:p>
        </w:tc>
        <w:tc>
          <w:tcPr>
            <w:tcW w:w="1418" w:type="dxa"/>
          </w:tcPr>
          <w:p w14:paraId="3C1F93EC" w14:textId="77777777" w:rsidR="00ED20B0" w:rsidRDefault="00ED20B0" w:rsidP="002B2214">
            <w:pPr>
              <w:jc w:val="both"/>
            </w:pPr>
          </w:p>
          <w:p w14:paraId="227A901D" w14:textId="77777777" w:rsidR="00986BCF" w:rsidRPr="003262A1" w:rsidRDefault="00986BCF" w:rsidP="002B2214">
            <w:pPr>
              <w:jc w:val="both"/>
            </w:pPr>
          </w:p>
        </w:tc>
        <w:tc>
          <w:tcPr>
            <w:tcW w:w="7808" w:type="dxa"/>
          </w:tcPr>
          <w:p w14:paraId="52F77809" w14:textId="77777777" w:rsidR="00ED20B0" w:rsidRPr="003262A1" w:rsidRDefault="00ED20B0" w:rsidP="002B2214">
            <w:pPr>
              <w:jc w:val="both"/>
            </w:pPr>
          </w:p>
        </w:tc>
      </w:tr>
      <w:bookmarkEnd w:id="0"/>
    </w:tbl>
    <w:p w14:paraId="6915B556" w14:textId="77777777" w:rsidR="00A17C91" w:rsidRDefault="00A17C91" w:rsidP="00A17C91"/>
    <w:p w14:paraId="00DA8B93" w14:textId="77777777" w:rsidR="000D0248" w:rsidRPr="00ED20B0" w:rsidRDefault="00ED20B0" w:rsidP="00ED20B0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bookmarkStart w:id="1" w:name="_Hlk157502088"/>
      <w:r w:rsidRPr="00ED20B0">
        <w:rPr>
          <w:color w:val="000000" w:themeColor="text1"/>
        </w:rPr>
        <w:t>Použití nástroje generativní UI</w:t>
      </w:r>
    </w:p>
    <w:p w14:paraId="5B292605" w14:textId="77777777" w:rsidR="000D0248" w:rsidRPr="00ED20B0" w:rsidRDefault="000D0248" w:rsidP="00ED20B0">
      <w:pPr>
        <w:spacing w:after="0"/>
        <w:jc w:val="both"/>
      </w:pPr>
    </w:p>
    <w:p w14:paraId="54A480AF" w14:textId="77777777" w:rsidR="00ED20B0" w:rsidRDefault="00ED20B0" w:rsidP="00ED20B0">
      <w:r>
        <w:t xml:space="preserve">Pokud jste pro tvorbu </w:t>
      </w:r>
      <w:r w:rsidR="002B2214">
        <w:t>OWL grafu</w:t>
      </w:r>
      <w:r>
        <w:t xml:space="preserve"> využili </w:t>
      </w:r>
      <w:r w:rsidR="002B2214">
        <w:t>konzultace/konzultací</w:t>
      </w:r>
      <w:r>
        <w:t xml:space="preserve"> s některým z nástrojů generativní UI, pak uveďte, který nástroj jste použili,</w:t>
      </w:r>
      <w:r w:rsidR="002B2214">
        <w:t xml:space="preserve"> jeho URL odkaz,</w:t>
      </w:r>
      <w:r>
        <w:t xml:space="preserve"> a jakým způsobem jste ho použili, tj. zadané prompty spolu s </w:t>
      </w:r>
      <w:r w:rsidR="009168B9">
        <w:t>výstupy</w:t>
      </w:r>
      <w:r>
        <w:t xml:space="preserve"> </w:t>
      </w:r>
      <w:r w:rsidR="009168B9">
        <w:t>poskytnutými</w:t>
      </w:r>
      <w:r>
        <w:t xml:space="preserve"> nástrojem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652"/>
        <w:gridCol w:w="7030"/>
      </w:tblGrid>
      <w:tr w:rsidR="002B2214" w14:paraId="737C6EE0" w14:textId="77777777" w:rsidTr="002B2214">
        <w:trPr>
          <w:trHeight w:val="251"/>
        </w:trPr>
        <w:tc>
          <w:tcPr>
            <w:tcW w:w="3652" w:type="dxa"/>
          </w:tcPr>
          <w:p w14:paraId="45E989F9" w14:textId="77777777" w:rsidR="002B2214" w:rsidRPr="00ED20B0" w:rsidRDefault="002B2214" w:rsidP="00ED20B0">
            <w:pPr>
              <w:rPr>
                <w:i/>
              </w:rPr>
            </w:pPr>
            <w:r>
              <w:rPr>
                <w:i/>
              </w:rPr>
              <w:t>Název nástroje generativní UI:</w:t>
            </w:r>
          </w:p>
        </w:tc>
        <w:tc>
          <w:tcPr>
            <w:tcW w:w="7030" w:type="dxa"/>
          </w:tcPr>
          <w:p w14:paraId="2B5EEB7A" w14:textId="77777777" w:rsidR="002B2214" w:rsidRPr="00ED20B0" w:rsidRDefault="002B2214" w:rsidP="00ED20B0">
            <w:pPr>
              <w:rPr>
                <w:i/>
              </w:rPr>
            </w:pPr>
          </w:p>
        </w:tc>
      </w:tr>
      <w:tr w:rsidR="002B2214" w14:paraId="189257EE" w14:textId="77777777" w:rsidTr="002B2214">
        <w:trPr>
          <w:trHeight w:val="251"/>
        </w:trPr>
        <w:tc>
          <w:tcPr>
            <w:tcW w:w="3652" w:type="dxa"/>
          </w:tcPr>
          <w:p w14:paraId="07B67320" w14:textId="77777777" w:rsidR="002B2214" w:rsidRDefault="002B2214" w:rsidP="00ED20B0">
            <w:pPr>
              <w:rPr>
                <w:i/>
              </w:rPr>
            </w:pPr>
            <w:r>
              <w:rPr>
                <w:i/>
              </w:rPr>
              <w:t>URL odkaz nástroje generativní UI:</w:t>
            </w:r>
          </w:p>
        </w:tc>
        <w:tc>
          <w:tcPr>
            <w:tcW w:w="7030" w:type="dxa"/>
          </w:tcPr>
          <w:p w14:paraId="7D6B4DBD" w14:textId="77777777" w:rsidR="002B2214" w:rsidRDefault="002B2214" w:rsidP="00ED20B0">
            <w:pPr>
              <w:rPr>
                <w:i/>
              </w:rPr>
            </w:pPr>
          </w:p>
        </w:tc>
      </w:tr>
      <w:tr w:rsidR="00ED20B0" w14:paraId="7C2927CA" w14:textId="77777777" w:rsidTr="00ED20B0">
        <w:tc>
          <w:tcPr>
            <w:tcW w:w="10682" w:type="dxa"/>
            <w:gridSpan w:val="2"/>
          </w:tcPr>
          <w:p w14:paraId="4143FA23" w14:textId="77777777" w:rsidR="00ED20B0" w:rsidRPr="00ED20B0" w:rsidRDefault="00ED20B0" w:rsidP="00ED20B0">
            <w:pPr>
              <w:spacing w:after="200"/>
              <w:rPr>
                <w:i/>
              </w:rPr>
            </w:pPr>
            <w:r w:rsidRPr="00ED20B0">
              <w:rPr>
                <w:i/>
              </w:rPr>
              <w:t>(vyplnit v příp. použití nástroje</w:t>
            </w:r>
            <w:r w:rsidR="002B2214">
              <w:rPr>
                <w:i/>
              </w:rPr>
              <w:t>)</w:t>
            </w:r>
          </w:p>
          <w:p w14:paraId="67DFDECA" w14:textId="77777777" w:rsidR="002B2214" w:rsidRDefault="002B2214" w:rsidP="00ED20B0"/>
          <w:p w14:paraId="1272CF91" w14:textId="77777777" w:rsidR="002B2214" w:rsidRDefault="002B2214" w:rsidP="00ED20B0"/>
          <w:p w14:paraId="59919B88" w14:textId="77777777" w:rsidR="002B2214" w:rsidRDefault="002B2214" w:rsidP="00ED20B0"/>
          <w:p w14:paraId="4208908A" w14:textId="77777777" w:rsidR="002B2214" w:rsidRDefault="002B2214" w:rsidP="00ED20B0"/>
          <w:p w14:paraId="5D9DD9B2" w14:textId="77777777" w:rsidR="002B2214" w:rsidRDefault="002B2214" w:rsidP="00ED20B0"/>
          <w:p w14:paraId="0BB55A28" w14:textId="77777777" w:rsidR="002B2214" w:rsidRDefault="002B2214" w:rsidP="00ED20B0"/>
          <w:p w14:paraId="475077DD" w14:textId="77777777" w:rsidR="002B2214" w:rsidRDefault="002B2214" w:rsidP="00ED20B0"/>
          <w:p w14:paraId="75133020" w14:textId="77777777" w:rsidR="002B2214" w:rsidRDefault="002B2214" w:rsidP="00ED20B0"/>
          <w:p w14:paraId="7C2A2977" w14:textId="77777777" w:rsidR="002B2214" w:rsidRDefault="002B2214" w:rsidP="00ED20B0"/>
          <w:p w14:paraId="7885C55F" w14:textId="77777777" w:rsidR="002B2214" w:rsidRDefault="002B2214" w:rsidP="00ED20B0"/>
          <w:p w14:paraId="3EF1B331" w14:textId="77777777" w:rsidR="002B2214" w:rsidRDefault="002B2214" w:rsidP="00ED20B0"/>
          <w:p w14:paraId="59742502" w14:textId="77777777" w:rsidR="002B2214" w:rsidRDefault="002B2214" w:rsidP="00ED20B0"/>
          <w:p w14:paraId="57BC9F22" w14:textId="77777777" w:rsidR="00ED20B0" w:rsidRDefault="00ED20B0" w:rsidP="00ED20B0"/>
          <w:p w14:paraId="7A31BA48" w14:textId="77777777" w:rsidR="00965426" w:rsidRDefault="00965426" w:rsidP="00ED20B0"/>
          <w:p w14:paraId="60C461AD" w14:textId="77777777" w:rsidR="00965426" w:rsidRDefault="00965426" w:rsidP="00ED20B0"/>
          <w:p w14:paraId="68E41DE9" w14:textId="77777777" w:rsidR="00ED20B0" w:rsidRDefault="00ED20B0" w:rsidP="00ED20B0"/>
          <w:p w14:paraId="125C5B59" w14:textId="77777777" w:rsidR="00ED20B0" w:rsidRDefault="00ED20B0" w:rsidP="00ED20B0"/>
        </w:tc>
      </w:tr>
    </w:tbl>
    <w:bookmarkEnd w:id="1"/>
    <w:p w14:paraId="51E87501" w14:textId="77777777" w:rsidR="00466846" w:rsidRPr="00A17C91" w:rsidRDefault="00466846" w:rsidP="00A17C91">
      <w:pPr>
        <w:pStyle w:val="Nadpis2"/>
        <w:jc w:val="center"/>
        <w:rPr>
          <w:color w:val="000000" w:themeColor="text1"/>
          <w:sz w:val="32"/>
        </w:rPr>
      </w:pPr>
      <w:r w:rsidRPr="00A17C91">
        <w:rPr>
          <w:color w:val="000000" w:themeColor="text1"/>
          <w:sz w:val="32"/>
        </w:rPr>
        <w:lastRenderedPageBreak/>
        <w:t xml:space="preserve">VÝVOJ </w:t>
      </w:r>
      <w:r w:rsidR="004A2CB7" w:rsidRPr="00A17C91">
        <w:rPr>
          <w:color w:val="000000" w:themeColor="text1"/>
          <w:sz w:val="32"/>
        </w:rPr>
        <w:t xml:space="preserve">OWL </w:t>
      </w:r>
      <w:r w:rsidRPr="00A17C91">
        <w:rPr>
          <w:color w:val="000000" w:themeColor="text1"/>
          <w:sz w:val="32"/>
        </w:rPr>
        <w:t>ONTOLOGIE</w:t>
      </w:r>
    </w:p>
    <w:p w14:paraId="5DDD9488" w14:textId="77777777" w:rsidR="005124DB" w:rsidRPr="005124DB" w:rsidRDefault="005124DB" w:rsidP="005124DB"/>
    <w:p w14:paraId="18981833" w14:textId="77777777" w:rsidR="00A21C2C" w:rsidRDefault="00A21C2C" w:rsidP="00A21C2C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t xml:space="preserve">Využití ontologie a rozsah projektu </w:t>
      </w:r>
    </w:p>
    <w:p w14:paraId="1DE51A7F" w14:textId="77777777" w:rsidR="00A21C2C" w:rsidRDefault="00A21C2C" w:rsidP="00A21C2C"/>
    <w:p w14:paraId="793635ED" w14:textId="77777777" w:rsidR="00A21C2C" w:rsidRDefault="00A21C2C" w:rsidP="00A21C2C">
      <w:pPr>
        <w:jc w:val="both"/>
      </w:pPr>
      <w:r>
        <w:t xml:space="preserve">Uveďte, k jakému využití </w:t>
      </w:r>
      <w:r w:rsidR="004A2CB7">
        <w:t>by mohla vytvořená OWL ontologie sloužit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0314"/>
      </w:tblGrid>
      <w:tr w:rsidR="00A21C2C" w14:paraId="4B279BA8" w14:textId="77777777" w:rsidTr="00A17C91">
        <w:tc>
          <w:tcPr>
            <w:tcW w:w="10314" w:type="dxa"/>
          </w:tcPr>
          <w:p w14:paraId="2FBFC35A" w14:textId="77777777" w:rsidR="00A21C2C" w:rsidRDefault="00A21C2C" w:rsidP="002B2214">
            <w:pPr>
              <w:jc w:val="both"/>
            </w:pPr>
          </w:p>
          <w:p w14:paraId="6AB63014" w14:textId="77777777" w:rsidR="00A21C2C" w:rsidRDefault="00A21C2C" w:rsidP="002B2214">
            <w:pPr>
              <w:jc w:val="both"/>
            </w:pPr>
          </w:p>
          <w:p w14:paraId="6A5F6E0B" w14:textId="77777777" w:rsidR="00A21C2C" w:rsidRDefault="00A21C2C" w:rsidP="002B2214">
            <w:pPr>
              <w:jc w:val="both"/>
            </w:pPr>
          </w:p>
          <w:p w14:paraId="6A0D82B8" w14:textId="77777777" w:rsidR="00A21C2C" w:rsidRDefault="00A21C2C" w:rsidP="002B2214">
            <w:pPr>
              <w:jc w:val="both"/>
            </w:pPr>
          </w:p>
          <w:p w14:paraId="235CCE2C" w14:textId="37B90E66" w:rsidR="00C626BB" w:rsidRDefault="007E7E5F" w:rsidP="002B2214">
            <w:pPr>
              <w:jc w:val="both"/>
            </w:pPr>
            <w:r>
              <w:t xml:space="preserve">Vytvořená ontologie jógy by mohla sloužit k uspořádání a </w:t>
            </w:r>
            <w:r w:rsidR="007A69D0">
              <w:t>re</w:t>
            </w:r>
            <w:r>
              <w:t>prezentaci</w:t>
            </w:r>
            <w:r w:rsidR="007A69D0">
              <w:t xml:space="preserve"> základních informací o józe a vztazích mezi nimi. Mohla by sloužit k sestavování rovnoměrných jógových tréninků, které by mohly být rozmanité na základě dostupných cest. Ontologie</w:t>
            </w:r>
            <w:r w:rsidR="004A143F">
              <w:t xml:space="preserve"> by mohla podpořit osvětu ohledně jógy pro laiky a dostupnými informacemi usnadnit vstup do jógového světa novým lidem.</w:t>
            </w:r>
          </w:p>
          <w:p w14:paraId="3A5E3518" w14:textId="77777777" w:rsidR="00A21C2C" w:rsidRDefault="00A21C2C" w:rsidP="002B2214">
            <w:pPr>
              <w:jc w:val="both"/>
            </w:pPr>
          </w:p>
        </w:tc>
      </w:tr>
    </w:tbl>
    <w:p w14:paraId="498B4FE0" w14:textId="77777777" w:rsidR="00A21C2C" w:rsidRDefault="00A21C2C" w:rsidP="00A21C2C"/>
    <w:p w14:paraId="00842809" w14:textId="77777777" w:rsidR="00A21C2C" w:rsidRDefault="00A21C2C" w:rsidP="00A21C2C">
      <w:pPr>
        <w:jc w:val="both"/>
      </w:pPr>
      <w:r>
        <w:t xml:space="preserve">Uveďte rozsah projektu. Od jakých informací/znalostí budete při vývoji ontologie abstrahovat, a jaké oblasti ontologie naopak bude pokrývat detailně? Svou volbu stručně vysvětlete: 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0314"/>
      </w:tblGrid>
      <w:tr w:rsidR="00A21C2C" w14:paraId="2166C138" w14:textId="77777777" w:rsidTr="00A17C91">
        <w:tc>
          <w:tcPr>
            <w:tcW w:w="10314" w:type="dxa"/>
          </w:tcPr>
          <w:p w14:paraId="690084B5" w14:textId="77777777" w:rsidR="00A21C2C" w:rsidRDefault="00A21C2C" w:rsidP="002B2214">
            <w:pPr>
              <w:jc w:val="both"/>
            </w:pPr>
          </w:p>
          <w:p w14:paraId="53F010BC" w14:textId="1DB5FF1B" w:rsidR="00A21C2C" w:rsidRDefault="00987704" w:rsidP="002B2214">
            <w:pPr>
              <w:jc w:val="both"/>
            </w:pPr>
            <w:r>
              <w:t>Projekt bude zaměřen na obecné informace o józe, jejich cestách a cvikách, které jim nál</w:t>
            </w:r>
            <w:r w:rsidR="00DA7F63">
              <w:t>e</w:t>
            </w:r>
            <w:r>
              <w:t>ží</w:t>
            </w:r>
            <w:r w:rsidR="004A143F">
              <w:t xml:space="preserve"> a lze provádět.</w:t>
            </w:r>
          </w:p>
          <w:p w14:paraId="3BBEE0B4" w14:textId="77777777" w:rsidR="00C626BB" w:rsidRDefault="00C626BB" w:rsidP="002B2214">
            <w:pPr>
              <w:jc w:val="both"/>
            </w:pPr>
          </w:p>
          <w:p w14:paraId="24BF1C27" w14:textId="77777777" w:rsidR="00A21C2C" w:rsidRDefault="00A21C2C" w:rsidP="002B2214">
            <w:pPr>
              <w:jc w:val="both"/>
            </w:pPr>
          </w:p>
          <w:p w14:paraId="52A7D7F0" w14:textId="77777777" w:rsidR="00A17C91" w:rsidRDefault="00A17C91" w:rsidP="002B2214">
            <w:pPr>
              <w:jc w:val="both"/>
            </w:pPr>
          </w:p>
          <w:p w14:paraId="0C13EEE1" w14:textId="77777777" w:rsidR="00965426" w:rsidRDefault="00965426" w:rsidP="002B2214">
            <w:pPr>
              <w:jc w:val="both"/>
            </w:pPr>
          </w:p>
          <w:p w14:paraId="73BFD54C" w14:textId="77777777" w:rsidR="00A21C2C" w:rsidRDefault="00A21C2C" w:rsidP="002B2214">
            <w:pPr>
              <w:jc w:val="both"/>
            </w:pPr>
          </w:p>
        </w:tc>
      </w:tr>
    </w:tbl>
    <w:p w14:paraId="7E0F3783" w14:textId="77777777" w:rsidR="00965426" w:rsidRDefault="00965426" w:rsidP="00965426">
      <w:pPr>
        <w:pStyle w:val="Nadpis2"/>
        <w:ind w:left="284"/>
        <w:rPr>
          <w:color w:val="000000" w:themeColor="text1"/>
        </w:rPr>
      </w:pPr>
    </w:p>
    <w:p w14:paraId="28D1A94F" w14:textId="77777777" w:rsidR="00276D60" w:rsidRDefault="001E58BB" w:rsidP="00466846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t xml:space="preserve">Sémantika </w:t>
      </w:r>
      <w:r w:rsidR="0080050C">
        <w:rPr>
          <w:color w:val="000000" w:themeColor="text1"/>
        </w:rPr>
        <w:t>definovaných</w:t>
      </w:r>
      <w:r>
        <w:rPr>
          <w:color w:val="000000" w:themeColor="text1"/>
        </w:rPr>
        <w:t xml:space="preserve"> tříd</w:t>
      </w:r>
    </w:p>
    <w:p w14:paraId="0E58F3D3" w14:textId="77777777" w:rsidR="00694722" w:rsidRDefault="00694722" w:rsidP="00694722">
      <w:pPr>
        <w:spacing w:after="0"/>
        <w:jc w:val="both"/>
      </w:pPr>
    </w:p>
    <w:p w14:paraId="058E9B01" w14:textId="77777777" w:rsidR="004A2CB7" w:rsidRDefault="0080050C" w:rsidP="004A2CB7">
      <w:pPr>
        <w:spacing w:after="0"/>
        <w:jc w:val="both"/>
      </w:pPr>
      <w:r>
        <w:t>S</w:t>
      </w:r>
      <w:r w:rsidR="001E58BB">
        <w:t xml:space="preserve">lovně </w:t>
      </w:r>
      <w:r w:rsidR="00CC0C1E">
        <w:t>popište</w:t>
      </w:r>
      <w:r w:rsidR="001E58BB">
        <w:t xml:space="preserve"> </w:t>
      </w:r>
      <w:r w:rsidR="00CC0C1E">
        <w:t>význam</w:t>
      </w:r>
      <w:r>
        <w:t xml:space="preserve"> definovaných tříd</w:t>
      </w:r>
      <w:r w:rsidR="00CC0C1E">
        <w:t xml:space="preserve"> dle jejich obsažených podmínek</w:t>
      </w:r>
      <w:r w:rsidR="001E58BB">
        <w:t xml:space="preserve">. </w:t>
      </w:r>
      <w:r>
        <w:t xml:space="preserve">Zdůvodněte, proč byly odvozeny dané třídy a ne jiné. </w:t>
      </w:r>
      <w:r w:rsidR="001E58BB">
        <w:t>Vše zapište do tabulky níže, ve které</w:t>
      </w:r>
      <w:r w:rsidR="00CC0C1E">
        <w:t xml:space="preserve"> se nachází</w:t>
      </w:r>
      <w:r w:rsidR="001E58BB">
        <w:t>:</w:t>
      </w:r>
    </w:p>
    <w:p w14:paraId="4ADD356D" w14:textId="77777777" w:rsidR="001E58BB" w:rsidRDefault="001E58BB" w:rsidP="001E58BB">
      <w:pPr>
        <w:pStyle w:val="Odstavecseseznamem"/>
        <w:numPr>
          <w:ilvl w:val="0"/>
          <w:numId w:val="16"/>
        </w:numPr>
        <w:spacing w:after="0"/>
        <w:jc w:val="both"/>
      </w:pPr>
      <w:r>
        <w:t xml:space="preserve">Jméno třídy: explicitní název třídy </w:t>
      </w:r>
      <w:r w:rsidR="0078195D">
        <w:t xml:space="preserve">v </w:t>
      </w:r>
      <w:r>
        <w:t xml:space="preserve">OWL </w:t>
      </w:r>
      <w:r w:rsidR="0078195D">
        <w:t>grafu</w:t>
      </w:r>
    </w:p>
    <w:p w14:paraId="23577C0D" w14:textId="77777777" w:rsidR="001E58BB" w:rsidRDefault="0080050C" w:rsidP="0080050C">
      <w:pPr>
        <w:pStyle w:val="Odstavecseseznamem"/>
        <w:numPr>
          <w:ilvl w:val="0"/>
          <w:numId w:val="16"/>
        </w:numPr>
        <w:spacing w:after="0"/>
        <w:jc w:val="both"/>
      </w:pPr>
      <w:r>
        <w:t xml:space="preserve">Sémantika třídy: podmínky obsažené v editoru Protégé u dané třídy </w:t>
      </w:r>
    </w:p>
    <w:p w14:paraId="6E3ED650" w14:textId="77777777" w:rsidR="001E58BB" w:rsidRDefault="0080050C" w:rsidP="001E58BB">
      <w:pPr>
        <w:pStyle w:val="Odstavecseseznamem"/>
        <w:numPr>
          <w:ilvl w:val="0"/>
          <w:numId w:val="16"/>
        </w:numPr>
        <w:spacing w:after="0"/>
        <w:jc w:val="both"/>
      </w:pPr>
      <w:r>
        <w:t>Sémantika třídy: vlastní vysvětlení sémantiky třídy spolu s odvozením</w:t>
      </w:r>
    </w:p>
    <w:p w14:paraId="7BB0A1DC" w14:textId="77777777" w:rsidR="001E58BB" w:rsidRDefault="001E58BB" w:rsidP="004A2CB7">
      <w:pPr>
        <w:spacing w:after="0"/>
        <w:jc w:val="both"/>
      </w:pPr>
    </w:p>
    <w:tbl>
      <w:tblPr>
        <w:tblStyle w:val="Svtlseznam"/>
        <w:tblpPr w:leftFromText="141" w:rightFromText="141" w:vertAnchor="text" w:horzAnchor="margin" w:tblpX="392" w:tblpY="-48"/>
        <w:tblW w:w="0" w:type="auto"/>
        <w:tblLook w:val="04A0" w:firstRow="1" w:lastRow="0" w:firstColumn="1" w:lastColumn="0" w:noHBand="0" w:noVBand="1"/>
      </w:tblPr>
      <w:tblGrid>
        <w:gridCol w:w="416"/>
        <w:gridCol w:w="1819"/>
        <w:gridCol w:w="3118"/>
        <w:gridCol w:w="4536"/>
      </w:tblGrid>
      <w:tr w:rsidR="0080050C" w14:paraId="602435D9" w14:textId="77777777" w:rsidTr="00986B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E7D37" w14:textId="77777777" w:rsidR="0080050C" w:rsidRPr="00D800D5" w:rsidRDefault="0080050C" w:rsidP="001E58BB">
            <w:pPr>
              <w:jc w:val="center"/>
            </w:pPr>
            <w:bookmarkStart w:id="2" w:name="_Hlk157502571"/>
            <w:r>
              <w:rPr>
                <w:lang w:val="en-US"/>
              </w:rPr>
              <w:lastRenderedPageBreak/>
              <w:t>#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69067" w14:textId="77777777" w:rsidR="0080050C" w:rsidRDefault="0080050C" w:rsidP="001E58B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Jméno třídy</w:t>
            </w:r>
          </w:p>
        </w:tc>
        <w:tc>
          <w:tcPr>
            <w:tcW w:w="3118" w:type="dxa"/>
            <w:tcBorders>
              <w:left w:val="single" w:sz="4" w:space="0" w:color="auto"/>
              <w:bottom w:val="single" w:sz="4" w:space="0" w:color="auto"/>
            </w:tcBorders>
          </w:tcPr>
          <w:p w14:paraId="7DEEAF0F" w14:textId="77777777" w:rsidR="0080050C" w:rsidRPr="009168B9" w:rsidRDefault="0080050C" w:rsidP="001E58B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třídy </w:t>
            </w:r>
          </w:p>
          <w:p w14:paraId="48BEC504" w14:textId="77777777" w:rsidR="0080050C" w:rsidRPr="009168B9" w:rsidRDefault="0080050C" w:rsidP="001E58B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r w:rsidRPr="009168B9">
              <w:rPr>
                <w:color w:val="FFC000"/>
              </w:rPr>
              <w:t>Protégé</w:t>
            </w:r>
          </w:p>
        </w:tc>
        <w:tc>
          <w:tcPr>
            <w:tcW w:w="4536" w:type="dxa"/>
            <w:tcBorders>
              <w:left w:val="single" w:sz="4" w:space="0" w:color="auto"/>
              <w:bottom w:val="single" w:sz="4" w:space="0" w:color="auto"/>
            </w:tcBorders>
          </w:tcPr>
          <w:p w14:paraId="5998F9F3" w14:textId="77777777" w:rsidR="0080050C" w:rsidRPr="009168B9" w:rsidRDefault="0080050C" w:rsidP="001E58B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třídy </w:t>
            </w:r>
          </w:p>
          <w:p w14:paraId="5CB9D4C3" w14:textId="77777777" w:rsidR="0080050C" w:rsidRPr="009168B9" w:rsidRDefault="0080050C" w:rsidP="001E58B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r w:rsidRPr="009168B9">
              <w:rPr>
                <w:color w:val="FFC000"/>
              </w:rPr>
              <w:t>Vysvětlení studenta</w:t>
            </w:r>
          </w:p>
        </w:tc>
      </w:tr>
      <w:tr w:rsidR="0080050C" w14:paraId="635343C0" w14:textId="77777777" w:rsidTr="00986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2AD15" w14:textId="77777777" w:rsidR="0080050C" w:rsidRPr="00986BCF" w:rsidRDefault="0080050C" w:rsidP="001E58BB">
            <w:pPr>
              <w:jc w:val="center"/>
            </w:pPr>
            <w:r w:rsidRPr="00986BCF">
              <w:t>1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6E401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E05F15A" w14:textId="3366C858" w:rsidR="0080050C" w:rsidRDefault="00DA7F63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oga</w:t>
            </w:r>
          </w:p>
          <w:p w14:paraId="6508CE41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D752C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3E4DF7E" w14:textId="52E79C1D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EBBB2" w14:textId="77777777" w:rsidR="0080050C" w:rsidRDefault="0080050C" w:rsidP="001E58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050C" w14:paraId="189458AB" w14:textId="77777777" w:rsidTr="00986B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AFD69" w14:textId="77777777" w:rsidR="0080050C" w:rsidRPr="00986BCF" w:rsidRDefault="0080050C" w:rsidP="001E58BB">
            <w:pPr>
              <w:jc w:val="center"/>
            </w:pPr>
            <w:r w:rsidRPr="00986BCF">
              <w:t>2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864C3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1FE487B" w14:textId="575CC804" w:rsidR="0080050C" w:rsidRDefault="004A143F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ogaPath</w:t>
            </w:r>
          </w:p>
          <w:p w14:paraId="232F8701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AEF8D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8A4EB49" w14:textId="30C6D81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31B1E" w14:textId="77777777" w:rsidR="0080050C" w:rsidRDefault="0080050C" w:rsidP="001E58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A143F" w14:paraId="3D6A6445" w14:textId="77777777" w:rsidTr="00986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A5AE3" w14:textId="77777777" w:rsidR="004A143F" w:rsidRPr="00986BCF" w:rsidRDefault="004A143F" w:rsidP="004A143F">
            <w:pPr>
              <w:jc w:val="center"/>
            </w:pPr>
            <w:r w:rsidRPr="00986BCF">
              <w:t>3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7B7C3" w14:textId="77777777" w:rsidR="004A143F" w:rsidRDefault="004A143F" w:rsidP="004A143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ogaExercise</w:t>
            </w:r>
          </w:p>
          <w:p w14:paraId="43AB26F4" w14:textId="77777777" w:rsidR="004A143F" w:rsidRDefault="004A143F" w:rsidP="004A143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39E91" w14:textId="77777777" w:rsidR="004A143F" w:rsidRDefault="004A143F" w:rsidP="004A143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6D9B3" w14:textId="77777777" w:rsidR="004A143F" w:rsidRDefault="004A143F" w:rsidP="004A143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A143F" w14:paraId="5C712EE6" w14:textId="77777777" w:rsidTr="00986B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58668" w14:textId="77777777" w:rsidR="004A143F" w:rsidRPr="00986BCF" w:rsidRDefault="004A143F" w:rsidP="004A143F">
            <w:pPr>
              <w:jc w:val="center"/>
            </w:pPr>
            <w:r w:rsidRPr="00986BCF">
              <w:t>4</w:t>
            </w:r>
          </w:p>
          <w:p w14:paraId="4452075E" w14:textId="77777777" w:rsidR="004A143F" w:rsidRPr="00986BCF" w:rsidRDefault="004A143F" w:rsidP="004A143F">
            <w:pPr>
              <w:jc w:val="center"/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174D9" w14:textId="00518854" w:rsidR="004A143F" w:rsidRDefault="000B6E65" w:rsidP="004A14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cation</w:t>
            </w:r>
          </w:p>
          <w:p w14:paraId="5F1C582F" w14:textId="77777777" w:rsidR="004A143F" w:rsidRDefault="004A143F" w:rsidP="004A14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D6FFB7C" w14:textId="77777777" w:rsidR="004A143F" w:rsidRDefault="004A143F" w:rsidP="004A14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F99EB" w14:textId="77777777" w:rsidR="004A143F" w:rsidRDefault="004A143F" w:rsidP="004A14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085FD" w14:textId="77777777" w:rsidR="004A143F" w:rsidRDefault="004A143F" w:rsidP="004A14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A143F" w14:paraId="4C492F85" w14:textId="77777777" w:rsidTr="00986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10E49" w14:textId="77777777" w:rsidR="004A143F" w:rsidRPr="00986BCF" w:rsidRDefault="004A143F" w:rsidP="004A143F">
            <w:pPr>
              <w:jc w:val="center"/>
            </w:pPr>
            <w:r w:rsidRPr="00986BCF">
              <w:t>5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DF376" w14:textId="77777777" w:rsidR="004A143F" w:rsidRDefault="004A143F" w:rsidP="004A143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1FA1E" w14:textId="77777777" w:rsidR="004A143F" w:rsidRDefault="004A143F" w:rsidP="004A143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51B4E" w14:textId="77777777" w:rsidR="004A143F" w:rsidRDefault="004A143F" w:rsidP="004A143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B3540FA" w14:textId="77777777" w:rsidR="004A143F" w:rsidRDefault="004A143F" w:rsidP="004A143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50A6ECB" w14:textId="77777777" w:rsidR="004A143F" w:rsidRDefault="004A143F" w:rsidP="004A143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bookmarkEnd w:id="2"/>
    </w:tbl>
    <w:p w14:paraId="2EB0EFFD" w14:textId="77777777" w:rsidR="00965426" w:rsidRDefault="00965426" w:rsidP="004A2CB7">
      <w:pPr>
        <w:spacing w:after="0"/>
        <w:jc w:val="both"/>
      </w:pPr>
    </w:p>
    <w:p w14:paraId="54F37B40" w14:textId="77777777" w:rsidR="002B2214" w:rsidRDefault="00561C82" w:rsidP="004A2CB7">
      <w:pPr>
        <w:spacing w:after="0"/>
        <w:jc w:val="both"/>
      </w:pPr>
      <w:r>
        <w:t>Výše uvedená vysvětlení uveďte také přímo do zdrojového kódu v editoru Protégé pro jednotlivé definované třídy. Použijte pohled Annotation/rdfs:comment.</w:t>
      </w:r>
    </w:p>
    <w:p w14:paraId="1BCC24E3" w14:textId="77777777" w:rsidR="002B2214" w:rsidRDefault="002B2214" w:rsidP="004A2CB7">
      <w:pPr>
        <w:spacing w:after="0"/>
        <w:jc w:val="both"/>
      </w:pPr>
    </w:p>
    <w:p w14:paraId="01AFDBC1" w14:textId="77777777" w:rsidR="002B2214" w:rsidRDefault="0078195D" w:rsidP="002B2214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t>Axiom uzávěru vlastnosti</w:t>
      </w:r>
    </w:p>
    <w:p w14:paraId="528E32EF" w14:textId="77777777" w:rsidR="002B2214" w:rsidRDefault="002B2214" w:rsidP="004A2CB7">
      <w:pPr>
        <w:spacing w:after="0"/>
        <w:jc w:val="both"/>
      </w:pPr>
    </w:p>
    <w:p w14:paraId="3444E108" w14:textId="77777777" w:rsidR="002B2214" w:rsidRDefault="002B2214" w:rsidP="002B2214">
      <w:pPr>
        <w:spacing w:after="0"/>
        <w:jc w:val="both"/>
      </w:pPr>
      <w:r>
        <w:t xml:space="preserve">Slovně popište význam použitého axiomu závěru vlastnosti u daných tříd. Zdůvodněte, proč byl použit axiom uzávěru vlastnosti právě u </w:t>
      </w:r>
      <w:r w:rsidR="0078195D">
        <w:t>těchto tříd</w:t>
      </w:r>
      <w:r>
        <w:t>:</w:t>
      </w:r>
    </w:p>
    <w:p w14:paraId="5179B118" w14:textId="77777777" w:rsidR="002B2214" w:rsidRDefault="002B2214" w:rsidP="002B2214">
      <w:pPr>
        <w:pStyle w:val="Odstavecseseznamem"/>
        <w:numPr>
          <w:ilvl w:val="0"/>
          <w:numId w:val="16"/>
        </w:numPr>
        <w:spacing w:after="0"/>
        <w:jc w:val="both"/>
      </w:pPr>
      <w:r>
        <w:t>Jméno</w:t>
      </w:r>
      <w:r w:rsidR="0078195D">
        <w:t xml:space="preserve"> třídy: explicitní název třídy v</w:t>
      </w:r>
      <w:r>
        <w:t xml:space="preserve"> OWL </w:t>
      </w:r>
      <w:r w:rsidR="0078195D">
        <w:t>grafu</w:t>
      </w:r>
    </w:p>
    <w:p w14:paraId="448BC09B" w14:textId="77777777" w:rsidR="002B2214" w:rsidRDefault="002B2214" w:rsidP="002B2214">
      <w:pPr>
        <w:pStyle w:val="Odstavecseseznamem"/>
        <w:numPr>
          <w:ilvl w:val="0"/>
          <w:numId w:val="16"/>
        </w:numPr>
        <w:spacing w:after="0"/>
        <w:jc w:val="both"/>
      </w:pPr>
      <w:r>
        <w:t xml:space="preserve">Sémantika </w:t>
      </w:r>
      <w:r w:rsidR="0078195D">
        <w:t>třídy s axiomem</w:t>
      </w:r>
      <w:r>
        <w:t xml:space="preserve">: </w:t>
      </w:r>
      <w:r w:rsidR="0078195D">
        <w:t xml:space="preserve">podoba axiomu </w:t>
      </w:r>
      <w:r>
        <w:t xml:space="preserve">v editoru Protégé u dané třídy </w:t>
      </w:r>
    </w:p>
    <w:p w14:paraId="4068E0D0" w14:textId="77777777" w:rsidR="002B2214" w:rsidRDefault="002B2214" w:rsidP="002B2214">
      <w:pPr>
        <w:pStyle w:val="Odstavecseseznamem"/>
        <w:numPr>
          <w:ilvl w:val="0"/>
          <w:numId w:val="16"/>
        </w:numPr>
        <w:spacing w:after="0"/>
        <w:jc w:val="both"/>
      </w:pPr>
      <w:r>
        <w:t>Sémantika třídy</w:t>
      </w:r>
      <w:r w:rsidR="0078195D">
        <w:t xml:space="preserve"> s axiomem</w:t>
      </w:r>
      <w:r>
        <w:t xml:space="preserve">: vlastní vysvětlení sémantiky třídy </w:t>
      </w:r>
      <w:r w:rsidR="0078195D">
        <w:t xml:space="preserve">s axiomem </w:t>
      </w:r>
    </w:p>
    <w:p w14:paraId="128551A0" w14:textId="77777777" w:rsidR="002B2214" w:rsidRDefault="002B2214" w:rsidP="002B2214">
      <w:pPr>
        <w:spacing w:after="0"/>
        <w:jc w:val="both"/>
      </w:pPr>
    </w:p>
    <w:p w14:paraId="1F99143C" w14:textId="77777777" w:rsidR="0078195D" w:rsidRDefault="0078195D" w:rsidP="002B2214">
      <w:pPr>
        <w:spacing w:after="0"/>
        <w:jc w:val="both"/>
      </w:pPr>
    </w:p>
    <w:tbl>
      <w:tblPr>
        <w:tblStyle w:val="Svtlseznam"/>
        <w:tblpPr w:leftFromText="141" w:rightFromText="141" w:vertAnchor="text" w:horzAnchor="margin" w:tblpX="392" w:tblpY="-48"/>
        <w:tblW w:w="0" w:type="auto"/>
        <w:tblLook w:val="04A0" w:firstRow="1" w:lastRow="0" w:firstColumn="1" w:lastColumn="0" w:noHBand="0" w:noVBand="1"/>
      </w:tblPr>
      <w:tblGrid>
        <w:gridCol w:w="416"/>
        <w:gridCol w:w="1819"/>
        <w:gridCol w:w="3118"/>
        <w:gridCol w:w="4536"/>
      </w:tblGrid>
      <w:tr w:rsidR="002B2214" w14:paraId="3ECCC7C7" w14:textId="77777777" w:rsidTr="002B22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A029C" w14:textId="77777777" w:rsidR="002B2214" w:rsidRPr="00D800D5" w:rsidRDefault="002B2214" w:rsidP="002B2214">
            <w:pPr>
              <w:jc w:val="center"/>
            </w:pPr>
            <w:r>
              <w:rPr>
                <w:lang w:val="en-US"/>
              </w:rPr>
              <w:t>#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2F914" w14:textId="77777777" w:rsidR="002B2214" w:rsidRDefault="002B2214" w:rsidP="002B221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Jméno třídy</w:t>
            </w:r>
          </w:p>
        </w:tc>
        <w:tc>
          <w:tcPr>
            <w:tcW w:w="3118" w:type="dxa"/>
            <w:tcBorders>
              <w:left w:val="single" w:sz="4" w:space="0" w:color="auto"/>
              <w:bottom w:val="single" w:sz="4" w:space="0" w:color="auto"/>
            </w:tcBorders>
          </w:tcPr>
          <w:p w14:paraId="1D8A6F60" w14:textId="77777777" w:rsidR="002B2214" w:rsidRPr="009168B9" w:rsidRDefault="002B2214" w:rsidP="002B221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</w:t>
            </w:r>
            <w:r w:rsidR="0078195D">
              <w:t>třídy s axiomem</w:t>
            </w:r>
            <w:r w:rsidRPr="009168B9">
              <w:t xml:space="preserve"> </w:t>
            </w:r>
          </w:p>
          <w:p w14:paraId="62DF7A22" w14:textId="77777777" w:rsidR="002B2214" w:rsidRPr="009168B9" w:rsidRDefault="002B2214" w:rsidP="002B221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r w:rsidRPr="009168B9">
              <w:rPr>
                <w:color w:val="FFC000"/>
              </w:rPr>
              <w:t>Protégé</w:t>
            </w:r>
          </w:p>
        </w:tc>
        <w:tc>
          <w:tcPr>
            <w:tcW w:w="4536" w:type="dxa"/>
            <w:tcBorders>
              <w:left w:val="single" w:sz="4" w:space="0" w:color="auto"/>
              <w:bottom w:val="single" w:sz="4" w:space="0" w:color="auto"/>
            </w:tcBorders>
          </w:tcPr>
          <w:p w14:paraId="325D5666" w14:textId="77777777" w:rsidR="002B2214" w:rsidRPr="009168B9" w:rsidRDefault="002B2214" w:rsidP="002B221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</w:t>
            </w:r>
            <w:r w:rsidR="0078195D">
              <w:t>třídy s axiomem</w:t>
            </w:r>
            <w:r w:rsidRPr="009168B9">
              <w:t xml:space="preserve"> </w:t>
            </w:r>
          </w:p>
          <w:p w14:paraId="41C85E0C" w14:textId="77777777" w:rsidR="002B2214" w:rsidRPr="009168B9" w:rsidRDefault="002B2214" w:rsidP="002B221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r w:rsidRPr="009168B9">
              <w:rPr>
                <w:color w:val="FFC000"/>
              </w:rPr>
              <w:t>Vysvětlení studenta</w:t>
            </w:r>
          </w:p>
        </w:tc>
      </w:tr>
      <w:tr w:rsidR="002B2214" w14:paraId="4674426D" w14:textId="77777777" w:rsidTr="002B2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8F9D4" w14:textId="77777777" w:rsidR="002B2214" w:rsidRPr="00986BCF" w:rsidRDefault="002B2214" w:rsidP="002B2214">
            <w:pPr>
              <w:jc w:val="center"/>
            </w:pPr>
            <w:r w:rsidRPr="00986BCF">
              <w:t>1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5205E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F2794A1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C7DE691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308BD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073201E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3D021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2214" w14:paraId="2EA9812E" w14:textId="77777777" w:rsidTr="002B22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53187" w14:textId="77777777" w:rsidR="002B2214" w:rsidRPr="00986BCF" w:rsidRDefault="002B2214" w:rsidP="002B2214">
            <w:pPr>
              <w:jc w:val="center"/>
            </w:pPr>
            <w:r w:rsidRPr="00986BCF">
              <w:t>2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9F165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FDE7200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3C860AF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20EFC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075CBAA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304BD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B2214" w14:paraId="04D7ECDB" w14:textId="77777777" w:rsidTr="002B2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D963C" w14:textId="77777777" w:rsidR="002B2214" w:rsidRPr="002B2214" w:rsidRDefault="002B2214" w:rsidP="002B2214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3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94214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F38E1A4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4352B64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E7ADC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A4C3A76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BBA54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2214" w14:paraId="425E67AE" w14:textId="77777777" w:rsidTr="002B221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633D8" w14:textId="77777777" w:rsidR="002B2214" w:rsidRPr="002B2214" w:rsidRDefault="002B2214" w:rsidP="002B2214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4</w:t>
            </w:r>
          </w:p>
          <w:p w14:paraId="051FDEB5" w14:textId="77777777" w:rsidR="002B2214" w:rsidRPr="002B2214" w:rsidRDefault="002B2214" w:rsidP="002B2214">
            <w:pPr>
              <w:jc w:val="center"/>
              <w:rPr>
                <w:b w:val="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F752F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02F6518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545F51B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8C6CD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F96F2" w14:textId="77777777" w:rsidR="002B2214" w:rsidRDefault="002B2214" w:rsidP="002B221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B2214" w14:paraId="525749F5" w14:textId="77777777" w:rsidTr="002B22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C46AB" w14:textId="77777777" w:rsidR="002B2214" w:rsidRPr="002B2214" w:rsidRDefault="002B2214" w:rsidP="002B2214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5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FF166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CC9BF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46940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E666CF5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A6EA908" w14:textId="77777777" w:rsidR="002B2214" w:rsidRDefault="002B2214" w:rsidP="002B221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9BD22BA" w14:textId="77777777" w:rsidR="002B2214" w:rsidRDefault="002B2214" w:rsidP="004A2CB7">
      <w:pPr>
        <w:spacing w:after="0"/>
        <w:jc w:val="both"/>
      </w:pPr>
    </w:p>
    <w:p w14:paraId="67EA3AE5" w14:textId="77777777" w:rsidR="0078195D" w:rsidRDefault="0078195D" w:rsidP="0078195D">
      <w:pPr>
        <w:spacing w:after="0"/>
        <w:jc w:val="both"/>
      </w:pPr>
      <w:r>
        <w:t>Výše uvedená vysvětlení uveďte také přímo do zdrojového kódu v editoru Protégé pro jednotlivé třídy. Použijte pohled Annotation/rdfs:comment.</w:t>
      </w:r>
    </w:p>
    <w:p w14:paraId="1FE250AA" w14:textId="77777777" w:rsidR="0078195D" w:rsidRDefault="0078195D" w:rsidP="0078195D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lastRenderedPageBreak/>
        <w:t>Axiom pokrytí třídy</w:t>
      </w:r>
    </w:p>
    <w:p w14:paraId="483D4BB2" w14:textId="77777777" w:rsidR="0078195D" w:rsidRDefault="0078195D" w:rsidP="0078195D">
      <w:pPr>
        <w:spacing w:after="0"/>
        <w:jc w:val="both"/>
      </w:pPr>
    </w:p>
    <w:p w14:paraId="728DBF82" w14:textId="77777777" w:rsidR="0078195D" w:rsidRDefault="0078195D" w:rsidP="0078195D">
      <w:pPr>
        <w:spacing w:after="0"/>
        <w:jc w:val="both"/>
      </w:pPr>
      <w:r>
        <w:t>Slovně popište význam použitého axiomu pokrytí třídy u dané třídy. Zdůvodněte, proč byl použit axiom pokrytí třídy právě u této:</w:t>
      </w:r>
    </w:p>
    <w:p w14:paraId="42F8C1E2" w14:textId="77777777" w:rsidR="0078195D" w:rsidRDefault="0078195D" w:rsidP="0078195D">
      <w:pPr>
        <w:pStyle w:val="Odstavecseseznamem"/>
        <w:numPr>
          <w:ilvl w:val="0"/>
          <w:numId w:val="16"/>
        </w:numPr>
        <w:spacing w:after="0"/>
        <w:jc w:val="both"/>
      </w:pPr>
      <w:r>
        <w:t>Jméno třídy: explicitní název třídy v OWL grafu</w:t>
      </w:r>
    </w:p>
    <w:p w14:paraId="5C32C4E8" w14:textId="77777777" w:rsidR="0078195D" w:rsidRDefault="0078195D" w:rsidP="0078195D">
      <w:pPr>
        <w:pStyle w:val="Odstavecseseznamem"/>
        <w:numPr>
          <w:ilvl w:val="0"/>
          <w:numId w:val="16"/>
        </w:numPr>
        <w:spacing w:after="0"/>
        <w:jc w:val="both"/>
      </w:pPr>
      <w:r>
        <w:t xml:space="preserve">Sémantika třídy s axiomem: podoba axiomu v editoru Protégé u dané třídy </w:t>
      </w:r>
    </w:p>
    <w:p w14:paraId="22B8CEE7" w14:textId="77777777" w:rsidR="0078195D" w:rsidRDefault="0078195D" w:rsidP="0078195D">
      <w:pPr>
        <w:pStyle w:val="Odstavecseseznamem"/>
        <w:numPr>
          <w:ilvl w:val="0"/>
          <w:numId w:val="16"/>
        </w:numPr>
        <w:spacing w:after="0"/>
        <w:jc w:val="both"/>
      </w:pPr>
      <w:r>
        <w:t xml:space="preserve">Sémantika třídy s axiomem: vlastní vysvětlení sémantiky třídy s axiomem </w:t>
      </w:r>
    </w:p>
    <w:p w14:paraId="26E6267F" w14:textId="77777777" w:rsidR="0078195D" w:rsidRDefault="0078195D" w:rsidP="0078195D">
      <w:pPr>
        <w:spacing w:after="0"/>
        <w:jc w:val="both"/>
      </w:pPr>
    </w:p>
    <w:tbl>
      <w:tblPr>
        <w:tblStyle w:val="Svtlseznam"/>
        <w:tblpPr w:leftFromText="141" w:rightFromText="141" w:vertAnchor="text" w:horzAnchor="margin" w:tblpX="392" w:tblpY="-48"/>
        <w:tblW w:w="0" w:type="auto"/>
        <w:tblLook w:val="04A0" w:firstRow="1" w:lastRow="0" w:firstColumn="1" w:lastColumn="0" w:noHBand="0" w:noVBand="1"/>
      </w:tblPr>
      <w:tblGrid>
        <w:gridCol w:w="416"/>
        <w:gridCol w:w="1819"/>
        <w:gridCol w:w="3118"/>
        <w:gridCol w:w="4536"/>
      </w:tblGrid>
      <w:tr w:rsidR="0078195D" w14:paraId="5A03E281" w14:textId="77777777" w:rsidTr="00C677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FA0EA" w14:textId="77777777" w:rsidR="0078195D" w:rsidRPr="00D800D5" w:rsidRDefault="0078195D" w:rsidP="00C677AF">
            <w:pPr>
              <w:jc w:val="center"/>
            </w:pPr>
            <w:r>
              <w:rPr>
                <w:lang w:val="en-US"/>
              </w:rPr>
              <w:t>#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D157C" w14:textId="77777777" w:rsidR="0078195D" w:rsidRDefault="0078195D" w:rsidP="00C677A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Jméno třídy</w:t>
            </w:r>
          </w:p>
        </w:tc>
        <w:tc>
          <w:tcPr>
            <w:tcW w:w="3118" w:type="dxa"/>
            <w:tcBorders>
              <w:left w:val="single" w:sz="4" w:space="0" w:color="auto"/>
              <w:bottom w:val="single" w:sz="4" w:space="0" w:color="auto"/>
            </w:tcBorders>
          </w:tcPr>
          <w:p w14:paraId="741E2623" w14:textId="77777777" w:rsidR="0078195D" w:rsidRPr="009168B9" w:rsidRDefault="0078195D" w:rsidP="00C677A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</w:t>
            </w:r>
            <w:r>
              <w:t>třídy s axiomem</w:t>
            </w:r>
            <w:r w:rsidRPr="009168B9">
              <w:t xml:space="preserve"> </w:t>
            </w:r>
          </w:p>
          <w:p w14:paraId="43AA02BA" w14:textId="77777777" w:rsidR="0078195D" w:rsidRPr="009168B9" w:rsidRDefault="0078195D" w:rsidP="00C677A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r w:rsidRPr="009168B9">
              <w:rPr>
                <w:color w:val="FFC000"/>
              </w:rPr>
              <w:t>Protégé</w:t>
            </w:r>
          </w:p>
        </w:tc>
        <w:tc>
          <w:tcPr>
            <w:tcW w:w="4536" w:type="dxa"/>
            <w:tcBorders>
              <w:left w:val="single" w:sz="4" w:space="0" w:color="auto"/>
              <w:bottom w:val="single" w:sz="4" w:space="0" w:color="auto"/>
            </w:tcBorders>
          </w:tcPr>
          <w:p w14:paraId="6C3776B4" w14:textId="77777777" w:rsidR="0078195D" w:rsidRPr="009168B9" w:rsidRDefault="0078195D" w:rsidP="00C677A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68B9">
              <w:t xml:space="preserve">Sémantika </w:t>
            </w:r>
            <w:r>
              <w:t>třídy s axiomem</w:t>
            </w:r>
            <w:r w:rsidRPr="009168B9">
              <w:t xml:space="preserve"> </w:t>
            </w:r>
          </w:p>
          <w:p w14:paraId="26D1CF21" w14:textId="77777777" w:rsidR="0078195D" w:rsidRPr="009168B9" w:rsidRDefault="0078195D" w:rsidP="00C677A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C000"/>
              </w:rPr>
            </w:pPr>
            <w:r w:rsidRPr="009168B9">
              <w:rPr>
                <w:color w:val="FFC000"/>
              </w:rPr>
              <w:t>Vysvětlení studenta</w:t>
            </w:r>
          </w:p>
        </w:tc>
      </w:tr>
      <w:tr w:rsidR="0078195D" w14:paraId="3419982D" w14:textId="77777777" w:rsidTr="00C67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54D92" w14:textId="77777777" w:rsidR="0078195D" w:rsidRPr="00986BCF" w:rsidRDefault="0078195D" w:rsidP="00C677AF">
            <w:pPr>
              <w:jc w:val="center"/>
            </w:pPr>
            <w:r w:rsidRPr="00986BCF">
              <w:t>1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DCAA7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1646918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420A44C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BC4A3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CC37090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22BDE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8195D" w14:paraId="79FEB9E1" w14:textId="77777777" w:rsidTr="00C67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EFB67D" w14:textId="77777777" w:rsidR="0078195D" w:rsidRPr="0078195D" w:rsidRDefault="0078195D" w:rsidP="00C677AF">
            <w:pPr>
              <w:jc w:val="center"/>
              <w:rPr>
                <w:b w:val="0"/>
              </w:rPr>
            </w:pPr>
            <w:r w:rsidRPr="0078195D">
              <w:rPr>
                <w:b w:val="0"/>
              </w:rPr>
              <w:t>2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8AAF9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803CE41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50C4524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55264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6F697C7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971C7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8195D" w14:paraId="01E4DCCA" w14:textId="77777777" w:rsidTr="00C67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DDDBB" w14:textId="77777777" w:rsidR="0078195D" w:rsidRPr="002B2214" w:rsidRDefault="0078195D" w:rsidP="00C677AF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3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0257A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8CA8B4C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D4E8B25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CEE8C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1983E1D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39C6C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8195D" w14:paraId="21DA81DF" w14:textId="77777777" w:rsidTr="00C677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6E708" w14:textId="77777777" w:rsidR="0078195D" w:rsidRPr="002B2214" w:rsidRDefault="0078195D" w:rsidP="00C677AF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4</w:t>
            </w:r>
          </w:p>
          <w:p w14:paraId="7209F9D8" w14:textId="77777777" w:rsidR="0078195D" w:rsidRPr="002B2214" w:rsidRDefault="0078195D" w:rsidP="00C677AF">
            <w:pPr>
              <w:jc w:val="center"/>
              <w:rPr>
                <w:b w:val="0"/>
              </w:rPr>
            </w:pP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2BF72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1372226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B25EC51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7911B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7CB3" w14:textId="77777777" w:rsidR="0078195D" w:rsidRDefault="0078195D" w:rsidP="00C677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8195D" w14:paraId="65FC0C0F" w14:textId="77777777" w:rsidTr="00C677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50D3F" w14:textId="77777777" w:rsidR="0078195D" w:rsidRPr="002B2214" w:rsidRDefault="0078195D" w:rsidP="00C677AF">
            <w:pPr>
              <w:jc w:val="center"/>
              <w:rPr>
                <w:b w:val="0"/>
              </w:rPr>
            </w:pPr>
            <w:r w:rsidRPr="002B2214">
              <w:rPr>
                <w:b w:val="0"/>
              </w:rPr>
              <w:t>5</w:t>
            </w:r>
          </w:p>
        </w:tc>
        <w:tc>
          <w:tcPr>
            <w:tcW w:w="1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9FD6E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C531B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D0D19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44C4D33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E3A848E" w14:textId="77777777" w:rsidR="0078195D" w:rsidRDefault="0078195D" w:rsidP="00C677A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1677870" w14:textId="77777777" w:rsidR="0078195D" w:rsidRDefault="0078195D" w:rsidP="0078195D">
      <w:pPr>
        <w:spacing w:after="0"/>
        <w:jc w:val="both"/>
      </w:pPr>
    </w:p>
    <w:p w14:paraId="4984241F" w14:textId="77777777" w:rsidR="00965426" w:rsidRDefault="00965426" w:rsidP="00965426">
      <w:pPr>
        <w:spacing w:after="0"/>
        <w:jc w:val="both"/>
      </w:pPr>
      <w:r>
        <w:t>Výše uvedená vysvětlení uveďte také přímo do zdrojového kódu v editoru Protégé pro jednotlivé definované třídy. Použijte pohled Annotation/rdfs:comment.</w:t>
      </w:r>
    </w:p>
    <w:p w14:paraId="6D6AA561" w14:textId="77777777" w:rsidR="0078195D" w:rsidRDefault="0078195D" w:rsidP="004A2CB7">
      <w:pPr>
        <w:spacing w:after="0"/>
        <w:jc w:val="both"/>
      </w:pPr>
    </w:p>
    <w:p w14:paraId="2F577E90" w14:textId="77777777" w:rsidR="00CC0C1E" w:rsidRDefault="00CC0C1E" w:rsidP="0080050C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t>Testo</w:t>
      </w:r>
      <w:r w:rsidR="004A2CB7" w:rsidRPr="001E58BB">
        <w:rPr>
          <w:color w:val="000000" w:themeColor="text1"/>
        </w:rPr>
        <w:t xml:space="preserve">vací třídy </w:t>
      </w:r>
    </w:p>
    <w:p w14:paraId="4A9F2B9C" w14:textId="77777777" w:rsidR="0080050C" w:rsidRPr="0080050C" w:rsidRDefault="0080050C" w:rsidP="0080050C"/>
    <w:tbl>
      <w:tblPr>
        <w:tblStyle w:val="Svtlseznam"/>
        <w:tblpPr w:leftFromText="141" w:rightFromText="141" w:vertAnchor="text" w:horzAnchor="margin" w:tblpXSpec="center" w:tblpY="1087"/>
        <w:tblW w:w="0" w:type="auto"/>
        <w:tblLook w:val="04A0" w:firstRow="1" w:lastRow="0" w:firstColumn="1" w:lastColumn="0" w:noHBand="0" w:noVBand="1"/>
      </w:tblPr>
      <w:tblGrid>
        <w:gridCol w:w="392"/>
        <w:gridCol w:w="1843"/>
        <w:gridCol w:w="7667"/>
      </w:tblGrid>
      <w:tr w:rsidR="004A2CB7" w14:paraId="6709AB78" w14:textId="77777777" w:rsidTr="00986B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8DC95" w14:textId="77777777" w:rsidR="004A2CB7" w:rsidRPr="00D800D5" w:rsidRDefault="004A2CB7" w:rsidP="004A2CB7">
            <w:pPr>
              <w:jc w:val="center"/>
            </w:pPr>
            <w:r>
              <w:rPr>
                <w:lang w:val="en-US"/>
              </w:rPr>
              <w:t>#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322F7" w14:textId="77777777" w:rsidR="004A2CB7" w:rsidRDefault="004A2CB7" w:rsidP="004A2CB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stovací třída</w:t>
            </w:r>
          </w:p>
        </w:tc>
        <w:tc>
          <w:tcPr>
            <w:tcW w:w="7667" w:type="dxa"/>
            <w:tcBorders>
              <w:left w:val="single" w:sz="4" w:space="0" w:color="auto"/>
              <w:bottom w:val="single" w:sz="4" w:space="0" w:color="auto"/>
            </w:tcBorders>
          </w:tcPr>
          <w:p w14:paraId="04310140" w14:textId="77777777" w:rsidR="004A2CB7" w:rsidRDefault="004A2CB7" w:rsidP="004A2CB7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říčiny konzistence/nekonzistence</w:t>
            </w:r>
          </w:p>
        </w:tc>
      </w:tr>
      <w:tr w:rsidR="004A2CB7" w14:paraId="25244F6A" w14:textId="77777777" w:rsidTr="00986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415C6" w14:textId="77777777" w:rsidR="004A2CB7" w:rsidRPr="002B3706" w:rsidRDefault="004A2CB7" w:rsidP="004A2CB7">
            <w:pPr>
              <w:jc w:val="center"/>
            </w:pPr>
            <w:r w:rsidRPr="002B3706"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43E73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C7C71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15F03DF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A2CB7" w14:paraId="379C1D3F" w14:textId="77777777" w:rsidTr="00986B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76155" w14:textId="77777777" w:rsidR="004A2CB7" w:rsidRPr="002B3706" w:rsidRDefault="004A2CB7" w:rsidP="004A2CB7">
            <w:pPr>
              <w:jc w:val="center"/>
            </w:pPr>
            <w:r w:rsidRPr="002B3706">
              <w:t>2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DF331" w14:textId="77777777" w:rsidR="004A2CB7" w:rsidRDefault="004A2CB7" w:rsidP="004A2CB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75546" w14:textId="77777777" w:rsidR="004A2CB7" w:rsidRDefault="004A2CB7" w:rsidP="004A2CB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FEF3A4B" w14:textId="77777777" w:rsidR="004A2CB7" w:rsidRDefault="004A2CB7" w:rsidP="004A2CB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A2CB7" w14:paraId="4937450B" w14:textId="77777777" w:rsidTr="00986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AD718" w14:textId="77777777" w:rsidR="004A2CB7" w:rsidRPr="002B3706" w:rsidRDefault="004A2CB7" w:rsidP="004A2CB7">
            <w:pPr>
              <w:jc w:val="center"/>
            </w:pPr>
            <w:r w:rsidRPr="002B3706"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AB26C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B911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1D7A73B" w14:textId="77777777" w:rsidR="004A2CB7" w:rsidRDefault="004A2CB7" w:rsidP="004A2CB7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860A331" w14:textId="77777777" w:rsidR="004A2CB7" w:rsidRDefault="004A2CB7" w:rsidP="001E58BB">
      <w:pPr>
        <w:spacing w:after="0"/>
        <w:jc w:val="both"/>
      </w:pPr>
      <w:r>
        <w:t xml:space="preserve">Do tabulky níže uveďte všechny testovací třídy Vaší ontologie. U všech testovacích tříd uveďte v komentáři důvod konzistence/nekonzistence. U testovacích tříd musí být </w:t>
      </w:r>
      <w:r w:rsidR="00CC0C1E">
        <w:t>zřejmé, co je u třídy testováno (význam testovací třídy, viz str. 1 v protokolu).</w:t>
      </w:r>
    </w:p>
    <w:p w14:paraId="5E618ABB" w14:textId="77777777" w:rsidR="00986BCF" w:rsidRDefault="00986BCF">
      <w:pPr>
        <w:rPr>
          <w:color w:val="000000" w:themeColor="text1"/>
        </w:rPr>
      </w:pPr>
    </w:p>
    <w:p w14:paraId="5F141268" w14:textId="77777777" w:rsidR="00986BCF" w:rsidRDefault="00986BCF" w:rsidP="00986BCF">
      <w:pPr>
        <w:spacing w:after="0"/>
        <w:jc w:val="both"/>
      </w:pPr>
      <w:r>
        <w:t>Výše uvedená vysvětlení uveďte také přímo do zdrojového kódu v editoru Protégé pro jednotlivé testovací třídy. Použijte pohled Annotation/rdfs:comment.</w:t>
      </w:r>
    </w:p>
    <w:p w14:paraId="2012FDE5" w14:textId="77777777" w:rsidR="0080050C" w:rsidRDefault="0080050C">
      <w:p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color w:val="000000" w:themeColor="text1"/>
        </w:rPr>
        <w:br w:type="page"/>
      </w:r>
    </w:p>
    <w:p w14:paraId="13A2F311" w14:textId="77777777" w:rsidR="00335EC5" w:rsidRPr="004C4062" w:rsidRDefault="005A203D" w:rsidP="00335EC5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 w:rsidRPr="00335EC5">
        <w:rPr>
          <w:color w:val="000000" w:themeColor="text1"/>
        </w:rPr>
        <w:lastRenderedPageBreak/>
        <w:t xml:space="preserve">Vložená </w:t>
      </w:r>
      <w:r w:rsidR="00335EC5" w:rsidRPr="00335EC5">
        <w:rPr>
          <w:color w:val="000000" w:themeColor="text1"/>
        </w:rPr>
        <w:t>struktura ontologie (asserted hierarchy)</w:t>
      </w:r>
    </w:p>
    <w:p w14:paraId="6D53817B" w14:textId="77777777" w:rsidR="00A453E6" w:rsidRDefault="00A453E6" w:rsidP="00A453E6">
      <w:r>
        <w:t>Zde vložte obrázek zachycující vloženou strukturu ontologie. Využijte vhodný vizualizační nástroj prostředí Protégé.</w:t>
      </w:r>
    </w:p>
    <w:tbl>
      <w:tblPr>
        <w:tblStyle w:val="Mkatabulky"/>
        <w:tblW w:w="0" w:type="auto"/>
        <w:tblInd w:w="392" w:type="dxa"/>
        <w:tblLook w:val="04A0" w:firstRow="1" w:lastRow="0" w:firstColumn="1" w:lastColumn="0" w:noHBand="0" w:noVBand="1"/>
      </w:tblPr>
      <w:tblGrid>
        <w:gridCol w:w="9922"/>
      </w:tblGrid>
      <w:tr w:rsidR="00335EC5" w14:paraId="2DC60E8C" w14:textId="77777777" w:rsidTr="00325364">
        <w:tc>
          <w:tcPr>
            <w:tcW w:w="9922" w:type="dxa"/>
          </w:tcPr>
          <w:p w14:paraId="379B2F44" w14:textId="77777777" w:rsidR="00335EC5" w:rsidRDefault="00335EC5" w:rsidP="00335EC5"/>
          <w:p w14:paraId="5771069D" w14:textId="77777777" w:rsidR="00335EC5" w:rsidRDefault="00335EC5" w:rsidP="00335EC5"/>
          <w:p w14:paraId="261796BE" w14:textId="77777777" w:rsidR="00335EC5" w:rsidRDefault="00335EC5" w:rsidP="00335EC5"/>
          <w:p w14:paraId="71FECB77" w14:textId="77777777" w:rsidR="00335EC5" w:rsidRDefault="00335EC5" w:rsidP="00335EC5"/>
          <w:p w14:paraId="56D08944" w14:textId="77777777" w:rsidR="00335EC5" w:rsidRDefault="00335EC5" w:rsidP="00335EC5"/>
          <w:p w14:paraId="192EEB45" w14:textId="77777777" w:rsidR="00335EC5" w:rsidRDefault="00335EC5" w:rsidP="00335EC5"/>
          <w:p w14:paraId="38046951" w14:textId="77777777" w:rsidR="00335EC5" w:rsidRDefault="00335EC5" w:rsidP="00335EC5"/>
          <w:p w14:paraId="1C492B8F" w14:textId="77777777" w:rsidR="00335EC5" w:rsidRDefault="00335EC5" w:rsidP="00335EC5"/>
          <w:p w14:paraId="3E18CC57" w14:textId="77777777" w:rsidR="00335EC5" w:rsidRDefault="00335EC5" w:rsidP="00335EC5"/>
          <w:p w14:paraId="5863F2B5" w14:textId="77777777" w:rsidR="00335EC5" w:rsidRDefault="00335EC5" w:rsidP="00335EC5"/>
          <w:p w14:paraId="0D62E013" w14:textId="77777777" w:rsidR="00335EC5" w:rsidRDefault="00335EC5" w:rsidP="00335EC5"/>
          <w:p w14:paraId="253AF5F9" w14:textId="77777777" w:rsidR="00335EC5" w:rsidRDefault="00335EC5" w:rsidP="00335EC5"/>
          <w:p w14:paraId="61FB065B" w14:textId="77777777" w:rsidR="00335EC5" w:rsidRDefault="00335EC5" w:rsidP="00335EC5"/>
          <w:p w14:paraId="762FB409" w14:textId="77777777" w:rsidR="00335EC5" w:rsidRDefault="00335EC5" w:rsidP="00335EC5"/>
          <w:p w14:paraId="1F1ABB73" w14:textId="77777777" w:rsidR="00335EC5" w:rsidRDefault="00335EC5" w:rsidP="00335EC5"/>
          <w:p w14:paraId="5F96001E" w14:textId="77777777" w:rsidR="00335EC5" w:rsidRDefault="00335EC5" w:rsidP="00335EC5"/>
          <w:p w14:paraId="188F7AD5" w14:textId="77777777" w:rsidR="00335EC5" w:rsidRDefault="00335EC5" w:rsidP="00335EC5"/>
          <w:p w14:paraId="5368017D" w14:textId="77777777" w:rsidR="00335EC5" w:rsidRDefault="00335EC5" w:rsidP="00335EC5"/>
          <w:p w14:paraId="580DF685" w14:textId="77777777" w:rsidR="00335EC5" w:rsidRDefault="00335EC5" w:rsidP="00335EC5"/>
          <w:p w14:paraId="2AB72B8D" w14:textId="77777777" w:rsidR="00335EC5" w:rsidRDefault="00335EC5" w:rsidP="00335EC5"/>
          <w:p w14:paraId="500E94E4" w14:textId="77777777" w:rsidR="00335EC5" w:rsidRDefault="00335EC5" w:rsidP="00335EC5"/>
          <w:p w14:paraId="5A72D268" w14:textId="77777777" w:rsidR="00335EC5" w:rsidRDefault="00335EC5" w:rsidP="00335EC5"/>
          <w:p w14:paraId="01FEC8FC" w14:textId="77777777" w:rsidR="00335EC5" w:rsidRDefault="00335EC5" w:rsidP="00335EC5"/>
          <w:p w14:paraId="26711FEC" w14:textId="77777777" w:rsidR="00335EC5" w:rsidRDefault="00335EC5" w:rsidP="00335EC5"/>
          <w:p w14:paraId="5CE2794D" w14:textId="77777777" w:rsidR="00335EC5" w:rsidRDefault="00335EC5" w:rsidP="00335EC5"/>
          <w:p w14:paraId="77546446" w14:textId="77777777" w:rsidR="00335EC5" w:rsidRDefault="00335EC5" w:rsidP="00335EC5"/>
          <w:p w14:paraId="7B97C172" w14:textId="77777777" w:rsidR="00335EC5" w:rsidRDefault="00335EC5" w:rsidP="00335EC5"/>
          <w:p w14:paraId="07E52189" w14:textId="77777777" w:rsidR="00335EC5" w:rsidRDefault="00335EC5" w:rsidP="00335EC5"/>
          <w:p w14:paraId="7C4446A1" w14:textId="77777777" w:rsidR="00335EC5" w:rsidRDefault="00335EC5" w:rsidP="00335EC5"/>
          <w:p w14:paraId="625681BA" w14:textId="77777777" w:rsidR="00335EC5" w:rsidRDefault="00335EC5" w:rsidP="00335EC5"/>
          <w:p w14:paraId="2BBBA459" w14:textId="77777777" w:rsidR="00335EC5" w:rsidRDefault="00335EC5" w:rsidP="00335EC5"/>
          <w:p w14:paraId="589CB3C3" w14:textId="77777777" w:rsidR="00335EC5" w:rsidRDefault="00335EC5" w:rsidP="00335EC5"/>
          <w:p w14:paraId="0EA919FB" w14:textId="77777777" w:rsidR="00335EC5" w:rsidRDefault="00335EC5" w:rsidP="00335EC5"/>
          <w:p w14:paraId="0856795F" w14:textId="77777777" w:rsidR="00335EC5" w:rsidRDefault="00335EC5" w:rsidP="00335EC5"/>
          <w:p w14:paraId="787AD40D" w14:textId="77777777" w:rsidR="00335EC5" w:rsidRDefault="00335EC5" w:rsidP="00335EC5"/>
          <w:p w14:paraId="1B25ECD0" w14:textId="77777777" w:rsidR="00335EC5" w:rsidRDefault="00335EC5" w:rsidP="00335EC5"/>
          <w:p w14:paraId="18FAA53B" w14:textId="77777777" w:rsidR="00335EC5" w:rsidRDefault="00335EC5" w:rsidP="00335EC5"/>
          <w:p w14:paraId="62A18EB7" w14:textId="77777777" w:rsidR="00335EC5" w:rsidRDefault="00335EC5" w:rsidP="00335EC5"/>
          <w:p w14:paraId="6AECEADA" w14:textId="77777777" w:rsidR="00335EC5" w:rsidRDefault="00335EC5" w:rsidP="00335EC5"/>
          <w:p w14:paraId="1DFAAE60" w14:textId="77777777" w:rsidR="00335EC5" w:rsidRDefault="00335EC5" w:rsidP="00335EC5"/>
          <w:p w14:paraId="3500520C" w14:textId="77777777" w:rsidR="00986BCF" w:rsidRDefault="00986BCF" w:rsidP="00335EC5"/>
          <w:p w14:paraId="68586089" w14:textId="77777777" w:rsidR="00986BCF" w:rsidRDefault="00986BCF" w:rsidP="00335EC5"/>
          <w:p w14:paraId="217C613B" w14:textId="77777777" w:rsidR="00986BCF" w:rsidRDefault="00986BCF" w:rsidP="00335EC5"/>
          <w:p w14:paraId="3BAAD8C5" w14:textId="77777777" w:rsidR="00986BCF" w:rsidRDefault="00986BCF" w:rsidP="00335EC5"/>
          <w:p w14:paraId="244ACA38" w14:textId="77777777" w:rsidR="00986BCF" w:rsidRDefault="00986BCF" w:rsidP="00335EC5"/>
          <w:p w14:paraId="643C9936" w14:textId="77777777" w:rsidR="00986BCF" w:rsidRDefault="00986BCF" w:rsidP="00335EC5"/>
          <w:p w14:paraId="03CEA8C7" w14:textId="77777777" w:rsidR="00986BCF" w:rsidRDefault="00986BCF" w:rsidP="00335EC5"/>
          <w:p w14:paraId="2A2D8CF2" w14:textId="77777777" w:rsidR="00986BCF" w:rsidRDefault="00986BCF" w:rsidP="00335EC5"/>
          <w:p w14:paraId="3084F1A9" w14:textId="77777777" w:rsidR="00335EC5" w:rsidRDefault="00335EC5" w:rsidP="00335EC5"/>
          <w:p w14:paraId="7737C0C0" w14:textId="77777777" w:rsidR="00335EC5" w:rsidRDefault="00335EC5" w:rsidP="00335EC5"/>
          <w:p w14:paraId="30EA7638" w14:textId="77777777" w:rsidR="00335EC5" w:rsidRDefault="00335EC5" w:rsidP="00335EC5"/>
        </w:tc>
      </w:tr>
    </w:tbl>
    <w:p w14:paraId="2228E049" w14:textId="77777777" w:rsidR="00335EC5" w:rsidRPr="004C4062" w:rsidRDefault="00335EC5" w:rsidP="00335EC5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r>
        <w:rPr>
          <w:color w:val="000000" w:themeColor="text1"/>
        </w:rPr>
        <w:lastRenderedPageBreak/>
        <w:t>Odvozená</w:t>
      </w:r>
      <w:r w:rsidRPr="00335EC5">
        <w:rPr>
          <w:color w:val="000000" w:themeColor="text1"/>
        </w:rPr>
        <w:t xml:space="preserve"> struktura ontologie (</w:t>
      </w:r>
      <w:r w:rsidR="008D1065">
        <w:rPr>
          <w:color w:val="000000" w:themeColor="text1"/>
        </w:rPr>
        <w:t>inferred</w:t>
      </w:r>
      <w:r w:rsidRPr="00335EC5">
        <w:rPr>
          <w:color w:val="000000" w:themeColor="text1"/>
        </w:rPr>
        <w:t xml:space="preserve"> hierarchy)</w:t>
      </w:r>
    </w:p>
    <w:p w14:paraId="153118AE" w14:textId="77777777" w:rsidR="00335EC5" w:rsidRDefault="009E27AD" w:rsidP="00335EC5">
      <w:r>
        <w:t>Zde vložte obrázek zachycujíc</w:t>
      </w:r>
      <w:r w:rsidR="005124DB">
        <w:t>í odvozenou strukturu ontologie</w:t>
      </w:r>
      <w:r>
        <w:t>. Využijte vhodný vizuali</w:t>
      </w:r>
      <w:r w:rsidR="00325364">
        <w:t>zační nástroj prostředí Protégé.</w:t>
      </w:r>
    </w:p>
    <w:tbl>
      <w:tblPr>
        <w:tblStyle w:val="Mkatabulky"/>
        <w:tblW w:w="0" w:type="auto"/>
        <w:tblInd w:w="392" w:type="dxa"/>
        <w:tblLook w:val="04A0" w:firstRow="1" w:lastRow="0" w:firstColumn="1" w:lastColumn="0" w:noHBand="0" w:noVBand="1"/>
      </w:tblPr>
      <w:tblGrid>
        <w:gridCol w:w="9922"/>
      </w:tblGrid>
      <w:tr w:rsidR="00335EC5" w14:paraId="2CED7ABE" w14:textId="77777777" w:rsidTr="00325364">
        <w:tc>
          <w:tcPr>
            <w:tcW w:w="9922" w:type="dxa"/>
          </w:tcPr>
          <w:p w14:paraId="178C7B9E" w14:textId="77777777" w:rsidR="00335EC5" w:rsidRDefault="00335EC5" w:rsidP="00456C0A"/>
          <w:p w14:paraId="036F1CEA" w14:textId="77777777" w:rsidR="00335EC5" w:rsidRDefault="00335EC5" w:rsidP="00456C0A"/>
          <w:p w14:paraId="58B4FF8B" w14:textId="77777777" w:rsidR="00335EC5" w:rsidRDefault="00335EC5" w:rsidP="00456C0A"/>
          <w:p w14:paraId="32BC5CBA" w14:textId="77777777" w:rsidR="00335EC5" w:rsidRDefault="00335EC5" w:rsidP="00456C0A"/>
          <w:p w14:paraId="7F3E0E41" w14:textId="77777777" w:rsidR="00335EC5" w:rsidRDefault="00335EC5" w:rsidP="00456C0A"/>
          <w:p w14:paraId="0AB5C6C8" w14:textId="77777777" w:rsidR="00335EC5" w:rsidRDefault="00335EC5" w:rsidP="00456C0A"/>
          <w:p w14:paraId="7A97A12C" w14:textId="77777777" w:rsidR="00335EC5" w:rsidRDefault="00335EC5" w:rsidP="00456C0A"/>
          <w:p w14:paraId="260F0FDE" w14:textId="77777777" w:rsidR="00335EC5" w:rsidRDefault="00335EC5" w:rsidP="00456C0A"/>
          <w:p w14:paraId="2AE08D4B" w14:textId="77777777" w:rsidR="00335EC5" w:rsidRDefault="00335EC5" w:rsidP="00456C0A"/>
          <w:p w14:paraId="03994154" w14:textId="77777777" w:rsidR="00335EC5" w:rsidRDefault="00335EC5" w:rsidP="00456C0A"/>
          <w:p w14:paraId="296BE725" w14:textId="77777777" w:rsidR="00335EC5" w:rsidRDefault="00335EC5" w:rsidP="00456C0A"/>
          <w:p w14:paraId="2B8F2FB0" w14:textId="77777777" w:rsidR="00335EC5" w:rsidRDefault="00335EC5" w:rsidP="00456C0A"/>
          <w:p w14:paraId="2F254416" w14:textId="77777777" w:rsidR="00335EC5" w:rsidRDefault="00335EC5" w:rsidP="00456C0A"/>
          <w:p w14:paraId="43B1CEF7" w14:textId="77777777" w:rsidR="00335EC5" w:rsidRDefault="00335EC5" w:rsidP="00456C0A"/>
          <w:p w14:paraId="175DC4CE" w14:textId="77777777" w:rsidR="00335EC5" w:rsidRDefault="00335EC5" w:rsidP="00456C0A"/>
          <w:p w14:paraId="0353DBF8" w14:textId="77777777" w:rsidR="00335EC5" w:rsidRDefault="00335EC5" w:rsidP="00456C0A"/>
          <w:p w14:paraId="432A775C" w14:textId="77777777" w:rsidR="00335EC5" w:rsidRDefault="00335EC5" w:rsidP="00456C0A"/>
          <w:p w14:paraId="4F31DC17" w14:textId="77777777" w:rsidR="00335EC5" w:rsidRDefault="00335EC5" w:rsidP="00456C0A"/>
          <w:p w14:paraId="46D53CC4" w14:textId="77777777" w:rsidR="00335EC5" w:rsidRDefault="00335EC5" w:rsidP="00456C0A"/>
          <w:p w14:paraId="7D88FFF2" w14:textId="77777777" w:rsidR="00335EC5" w:rsidRDefault="00335EC5" w:rsidP="00456C0A"/>
          <w:p w14:paraId="0BCFD177" w14:textId="77777777" w:rsidR="00335EC5" w:rsidRDefault="00335EC5" w:rsidP="00456C0A"/>
          <w:p w14:paraId="3EA380F2" w14:textId="77777777" w:rsidR="00335EC5" w:rsidRDefault="00335EC5" w:rsidP="00456C0A"/>
          <w:p w14:paraId="21969F07" w14:textId="77777777" w:rsidR="00335EC5" w:rsidRDefault="00335EC5" w:rsidP="00456C0A"/>
          <w:p w14:paraId="2A5FA497" w14:textId="77777777" w:rsidR="00335EC5" w:rsidRDefault="00335EC5" w:rsidP="00456C0A"/>
          <w:p w14:paraId="3239EE8D" w14:textId="77777777" w:rsidR="00335EC5" w:rsidRDefault="00335EC5" w:rsidP="00456C0A"/>
          <w:p w14:paraId="73816BD0" w14:textId="77777777" w:rsidR="00335EC5" w:rsidRDefault="00335EC5" w:rsidP="00456C0A"/>
          <w:p w14:paraId="47120D89" w14:textId="77777777" w:rsidR="00335EC5" w:rsidRDefault="00335EC5" w:rsidP="00456C0A"/>
          <w:p w14:paraId="1A9E2E18" w14:textId="77777777" w:rsidR="00335EC5" w:rsidRDefault="00335EC5" w:rsidP="00456C0A"/>
          <w:p w14:paraId="415B02B8" w14:textId="77777777" w:rsidR="00335EC5" w:rsidRDefault="00335EC5" w:rsidP="00456C0A"/>
          <w:p w14:paraId="5B8428EE" w14:textId="77777777" w:rsidR="00335EC5" w:rsidRDefault="00335EC5" w:rsidP="00456C0A"/>
          <w:p w14:paraId="7823155D" w14:textId="77777777" w:rsidR="00335EC5" w:rsidRDefault="00335EC5" w:rsidP="00456C0A"/>
          <w:p w14:paraId="74F787FE" w14:textId="77777777" w:rsidR="00335EC5" w:rsidRDefault="00335EC5" w:rsidP="00456C0A"/>
          <w:p w14:paraId="57291B2D" w14:textId="77777777" w:rsidR="00335EC5" w:rsidRDefault="00335EC5" w:rsidP="00456C0A"/>
          <w:p w14:paraId="5F046995" w14:textId="77777777" w:rsidR="00A453E6" w:rsidRDefault="00A453E6" w:rsidP="00456C0A"/>
          <w:p w14:paraId="475369F9" w14:textId="77777777" w:rsidR="009175C9" w:rsidRDefault="009175C9" w:rsidP="00456C0A"/>
          <w:p w14:paraId="66153E10" w14:textId="77777777" w:rsidR="009175C9" w:rsidRDefault="009175C9" w:rsidP="00456C0A"/>
          <w:p w14:paraId="57FAC606" w14:textId="77777777" w:rsidR="005A7790" w:rsidRDefault="005A7790" w:rsidP="00456C0A"/>
          <w:p w14:paraId="4A8BC8B1" w14:textId="77777777" w:rsidR="005A7790" w:rsidRDefault="005A7790" w:rsidP="00456C0A"/>
          <w:p w14:paraId="6F9F1972" w14:textId="77777777" w:rsidR="005A7790" w:rsidRDefault="005A7790" w:rsidP="00456C0A"/>
          <w:p w14:paraId="45A020E0" w14:textId="77777777" w:rsidR="009175C9" w:rsidRDefault="009175C9" w:rsidP="00456C0A"/>
          <w:p w14:paraId="2B1A11F6" w14:textId="77777777" w:rsidR="00986BCF" w:rsidRDefault="00986BCF" w:rsidP="00456C0A"/>
          <w:p w14:paraId="222FC304" w14:textId="77777777" w:rsidR="00986BCF" w:rsidRDefault="00986BCF" w:rsidP="00456C0A"/>
          <w:p w14:paraId="1D593038" w14:textId="77777777" w:rsidR="00986BCF" w:rsidRDefault="00986BCF" w:rsidP="00456C0A"/>
          <w:p w14:paraId="019B9DED" w14:textId="77777777" w:rsidR="00986BCF" w:rsidRDefault="00986BCF" w:rsidP="00456C0A"/>
          <w:p w14:paraId="4A064ECF" w14:textId="77777777" w:rsidR="00986BCF" w:rsidRDefault="00986BCF" w:rsidP="00456C0A"/>
          <w:p w14:paraId="6F0A4080" w14:textId="77777777" w:rsidR="00986BCF" w:rsidRDefault="00986BCF" w:rsidP="00456C0A"/>
          <w:p w14:paraId="775969FB" w14:textId="77777777" w:rsidR="00986BCF" w:rsidRDefault="00986BCF" w:rsidP="00456C0A"/>
          <w:p w14:paraId="3C43A936" w14:textId="77777777" w:rsidR="00986BCF" w:rsidRDefault="00986BCF" w:rsidP="00456C0A"/>
          <w:p w14:paraId="0ABF4D2B" w14:textId="77777777" w:rsidR="00A453E6" w:rsidRDefault="00A453E6" w:rsidP="00456C0A"/>
          <w:p w14:paraId="68002836" w14:textId="77777777" w:rsidR="00335EC5" w:rsidRDefault="00335EC5" w:rsidP="00456C0A"/>
          <w:p w14:paraId="6913854B" w14:textId="77777777" w:rsidR="00986BCF" w:rsidRDefault="00986BCF" w:rsidP="00456C0A"/>
        </w:tc>
      </w:tr>
    </w:tbl>
    <w:p w14:paraId="2D8AA577" w14:textId="77777777" w:rsidR="009D5D13" w:rsidRPr="00ED20B0" w:rsidRDefault="009D5D13" w:rsidP="009D5D13">
      <w:pPr>
        <w:pStyle w:val="Nadpis2"/>
        <w:numPr>
          <w:ilvl w:val="0"/>
          <w:numId w:val="10"/>
        </w:numPr>
        <w:ind w:left="284"/>
        <w:rPr>
          <w:color w:val="000000" w:themeColor="text1"/>
        </w:rPr>
      </w:pPr>
      <w:bookmarkStart w:id="3" w:name="_Hlk157503092"/>
      <w:r w:rsidRPr="00ED20B0">
        <w:rPr>
          <w:color w:val="000000" w:themeColor="text1"/>
        </w:rPr>
        <w:lastRenderedPageBreak/>
        <w:t>Použití nástroje generativní UI</w:t>
      </w:r>
    </w:p>
    <w:p w14:paraId="3AFA82EC" w14:textId="77777777" w:rsidR="009D5D13" w:rsidRPr="00ED20B0" w:rsidRDefault="009D5D13" w:rsidP="009D5D13">
      <w:pPr>
        <w:spacing w:after="0"/>
        <w:jc w:val="both"/>
      </w:pPr>
    </w:p>
    <w:p w14:paraId="377D7685" w14:textId="77777777" w:rsidR="002B3706" w:rsidRPr="002B3706" w:rsidRDefault="009D5D13" w:rsidP="002B3706">
      <w:r>
        <w:t xml:space="preserve">Pokud jste pro tvorbu OWL </w:t>
      </w:r>
      <w:r w:rsidR="002B3706">
        <w:t>grafu</w:t>
      </w:r>
      <w:r>
        <w:t xml:space="preserve"> využili </w:t>
      </w:r>
      <w:r w:rsidR="002B3706">
        <w:t>konzultaci</w:t>
      </w:r>
      <w:r>
        <w:t xml:space="preserve"> s některým z nástrojů generativní UI, pak uveďte, který nástroj jste použili, </w:t>
      </w:r>
      <w:r w:rsidR="002B3706">
        <w:t xml:space="preserve">URL odkaz, </w:t>
      </w:r>
      <w:r>
        <w:t>a jakým způsobem jste ho použili, tj. zadané prompty spolu s </w:t>
      </w:r>
      <w:r w:rsidR="009168B9">
        <w:t>výstupy</w:t>
      </w:r>
      <w:r>
        <w:t xml:space="preserve"> </w:t>
      </w:r>
      <w:r w:rsidR="009168B9">
        <w:t>poskytnutými</w:t>
      </w:r>
      <w:r>
        <w:t xml:space="preserve"> nástrojem.</w:t>
      </w:r>
      <w:bookmarkEnd w:id="3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652"/>
        <w:gridCol w:w="7030"/>
      </w:tblGrid>
      <w:tr w:rsidR="002B3706" w14:paraId="4630F8DB" w14:textId="77777777" w:rsidTr="00C677AF">
        <w:trPr>
          <w:trHeight w:val="251"/>
        </w:trPr>
        <w:tc>
          <w:tcPr>
            <w:tcW w:w="3652" w:type="dxa"/>
          </w:tcPr>
          <w:p w14:paraId="63389D89" w14:textId="77777777" w:rsidR="002B3706" w:rsidRPr="00ED20B0" w:rsidRDefault="002B3706" w:rsidP="00C677AF">
            <w:pPr>
              <w:rPr>
                <w:i/>
              </w:rPr>
            </w:pPr>
            <w:r>
              <w:rPr>
                <w:i/>
              </w:rPr>
              <w:t>Název nástroje generativní UI:</w:t>
            </w:r>
          </w:p>
        </w:tc>
        <w:tc>
          <w:tcPr>
            <w:tcW w:w="7030" w:type="dxa"/>
          </w:tcPr>
          <w:p w14:paraId="0E008D14" w14:textId="77777777" w:rsidR="002B3706" w:rsidRPr="00ED20B0" w:rsidRDefault="002B3706" w:rsidP="00C677AF">
            <w:pPr>
              <w:rPr>
                <w:i/>
              </w:rPr>
            </w:pPr>
          </w:p>
        </w:tc>
      </w:tr>
      <w:tr w:rsidR="002B3706" w14:paraId="641319CB" w14:textId="77777777" w:rsidTr="00C677AF">
        <w:trPr>
          <w:trHeight w:val="251"/>
        </w:trPr>
        <w:tc>
          <w:tcPr>
            <w:tcW w:w="3652" w:type="dxa"/>
          </w:tcPr>
          <w:p w14:paraId="5FC7B310" w14:textId="77777777" w:rsidR="002B3706" w:rsidRDefault="002B3706" w:rsidP="00C677AF">
            <w:pPr>
              <w:rPr>
                <w:i/>
              </w:rPr>
            </w:pPr>
            <w:r>
              <w:rPr>
                <w:i/>
              </w:rPr>
              <w:t>URL odkaz nástroje generativní UI:</w:t>
            </w:r>
          </w:p>
        </w:tc>
        <w:tc>
          <w:tcPr>
            <w:tcW w:w="7030" w:type="dxa"/>
          </w:tcPr>
          <w:p w14:paraId="0B2D4DEC" w14:textId="77777777" w:rsidR="002B3706" w:rsidRDefault="002B3706" w:rsidP="00C677AF">
            <w:pPr>
              <w:rPr>
                <w:i/>
              </w:rPr>
            </w:pPr>
          </w:p>
        </w:tc>
      </w:tr>
      <w:tr w:rsidR="002B3706" w14:paraId="53DACD8C" w14:textId="77777777" w:rsidTr="00C677AF">
        <w:tc>
          <w:tcPr>
            <w:tcW w:w="10682" w:type="dxa"/>
            <w:gridSpan w:val="2"/>
          </w:tcPr>
          <w:p w14:paraId="4BD17064" w14:textId="77777777" w:rsidR="002B3706" w:rsidRPr="00ED20B0" w:rsidRDefault="002B3706" w:rsidP="00C677AF">
            <w:pPr>
              <w:spacing w:after="200"/>
              <w:rPr>
                <w:i/>
              </w:rPr>
            </w:pPr>
            <w:r w:rsidRPr="00ED20B0">
              <w:rPr>
                <w:i/>
              </w:rPr>
              <w:t>(vyplnit v příp. použití nástroje</w:t>
            </w:r>
            <w:r>
              <w:rPr>
                <w:i/>
              </w:rPr>
              <w:t>)</w:t>
            </w:r>
          </w:p>
          <w:p w14:paraId="3CD17888" w14:textId="77777777" w:rsidR="002B3706" w:rsidRDefault="002B3706" w:rsidP="00C677AF"/>
          <w:p w14:paraId="4B09C8D4" w14:textId="77777777" w:rsidR="002B3706" w:rsidRDefault="002B3706" w:rsidP="00C677AF"/>
          <w:p w14:paraId="516A5B89" w14:textId="77777777" w:rsidR="002B3706" w:rsidRDefault="002B3706" w:rsidP="00C677AF"/>
          <w:p w14:paraId="78466D89" w14:textId="77777777" w:rsidR="002B3706" w:rsidRDefault="002B3706" w:rsidP="00C677AF"/>
          <w:p w14:paraId="40E507A5" w14:textId="77777777" w:rsidR="002B3706" w:rsidRDefault="002B3706" w:rsidP="00C677AF"/>
          <w:p w14:paraId="2D632DEB" w14:textId="77777777" w:rsidR="002B3706" w:rsidRDefault="002B3706" w:rsidP="00C677AF"/>
          <w:p w14:paraId="50E55634" w14:textId="77777777" w:rsidR="002B3706" w:rsidRDefault="002B3706" w:rsidP="00C677AF"/>
          <w:p w14:paraId="0928EDD3" w14:textId="77777777" w:rsidR="002B3706" w:rsidRDefault="002B3706" w:rsidP="00C677AF"/>
          <w:p w14:paraId="02385E78" w14:textId="77777777" w:rsidR="002B3706" w:rsidRDefault="002B3706" w:rsidP="00C677AF"/>
          <w:p w14:paraId="478CD884" w14:textId="77777777" w:rsidR="002B3706" w:rsidRDefault="002B3706" w:rsidP="00C677AF"/>
          <w:p w14:paraId="015B1F45" w14:textId="77777777" w:rsidR="002B3706" w:rsidRDefault="002B3706" w:rsidP="00C677AF"/>
          <w:p w14:paraId="1FCB3FFB" w14:textId="77777777" w:rsidR="002B3706" w:rsidRDefault="002B3706" w:rsidP="00C677AF"/>
          <w:p w14:paraId="53625694" w14:textId="77777777" w:rsidR="002B3706" w:rsidRDefault="002B3706" w:rsidP="00C677AF"/>
          <w:p w14:paraId="7EA03B4C" w14:textId="77777777" w:rsidR="002B3706" w:rsidRDefault="002B3706" w:rsidP="00C677AF"/>
          <w:p w14:paraId="640FDECC" w14:textId="77777777" w:rsidR="002B3706" w:rsidRDefault="002B3706" w:rsidP="00C677AF"/>
          <w:p w14:paraId="4FE3329E" w14:textId="77777777" w:rsidR="002B3706" w:rsidRDefault="002B3706" w:rsidP="00C677AF"/>
          <w:p w14:paraId="5A19B090" w14:textId="77777777" w:rsidR="002B3706" w:rsidRDefault="002B3706" w:rsidP="00C677AF"/>
          <w:p w14:paraId="269763FF" w14:textId="77777777" w:rsidR="002B3706" w:rsidRDefault="002B3706" w:rsidP="00C677AF"/>
          <w:p w14:paraId="18E405C1" w14:textId="77777777" w:rsidR="002B3706" w:rsidRDefault="002B3706" w:rsidP="00C677AF"/>
          <w:p w14:paraId="7EBD87F7" w14:textId="77777777" w:rsidR="002B3706" w:rsidRDefault="002B3706" w:rsidP="00C677AF"/>
          <w:p w14:paraId="4815FA2D" w14:textId="77777777" w:rsidR="002B3706" w:rsidRDefault="002B3706" w:rsidP="00C677AF"/>
          <w:p w14:paraId="0E2B7C53" w14:textId="77777777" w:rsidR="002B3706" w:rsidRDefault="002B3706" w:rsidP="00C677AF"/>
          <w:p w14:paraId="354D25D0" w14:textId="77777777" w:rsidR="002B3706" w:rsidRDefault="002B3706" w:rsidP="00C677AF"/>
          <w:p w14:paraId="6BB07619" w14:textId="77777777" w:rsidR="002B3706" w:rsidRDefault="002B3706" w:rsidP="00C677AF"/>
          <w:p w14:paraId="6BAF9F9B" w14:textId="77777777" w:rsidR="002B3706" w:rsidRDefault="002B3706" w:rsidP="00C677AF"/>
          <w:p w14:paraId="4B8AE72F" w14:textId="77777777" w:rsidR="002B3706" w:rsidRDefault="002B3706" w:rsidP="00C677AF"/>
          <w:p w14:paraId="2AD3C2E1" w14:textId="77777777" w:rsidR="002B3706" w:rsidRDefault="002B3706" w:rsidP="00C677AF"/>
          <w:p w14:paraId="18E7EC2F" w14:textId="77777777" w:rsidR="002B3706" w:rsidRDefault="002B3706" w:rsidP="00C677AF"/>
          <w:p w14:paraId="145C94A1" w14:textId="77777777" w:rsidR="002B3706" w:rsidRDefault="002B3706" w:rsidP="00C677AF"/>
          <w:p w14:paraId="3EBE97E4" w14:textId="77777777" w:rsidR="002B3706" w:rsidRDefault="002B3706" w:rsidP="00C677AF"/>
          <w:p w14:paraId="30D5D088" w14:textId="77777777" w:rsidR="002B3706" w:rsidRDefault="002B3706" w:rsidP="00C677AF"/>
          <w:p w14:paraId="15ADCEEB" w14:textId="77777777" w:rsidR="002B3706" w:rsidRDefault="002B3706" w:rsidP="00C677AF"/>
          <w:p w14:paraId="47E7DB39" w14:textId="77777777" w:rsidR="002B3706" w:rsidRDefault="002B3706" w:rsidP="00C677AF"/>
          <w:p w14:paraId="24D1E8FC" w14:textId="77777777" w:rsidR="002B3706" w:rsidRDefault="002B3706" w:rsidP="00C677AF"/>
          <w:p w14:paraId="23E3C5C5" w14:textId="77777777" w:rsidR="002B3706" w:rsidRDefault="002B3706" w:rsidP="00C677AF"/>
          <w:p w14:paraId="7426CF36" w14:textId="77777777" w:rsidR="002B3706" w:rsidRDefault="002B3706" w:rsidP="00C677AF"/>
          <w:p w14:paraId="0FE830BF" w14:textId="77777777" w:rsidR="002B3706" w:rsidRDefault="002B3706" w:rsidP="00C677AF"/>
          <w:p w14:paraId="59A2D90A" w14:textId="77777777" w:rsidR="002B3706" w:rsidRDefault="002B3706" w:rsidP="00C677AF"/>
          <w:p w14:paraId="576D43AD" w14:textId="77777777" w:rsidR="002B3706" w:rsidRDefault="002B3706" w:rsidP="00C677AF"/>
          <w:p w14:paraId="15CA2508" w14:textId="77777777" w:rsidR="002B3706" w:rsidRDefault="002B3706" w:rsidP="00C677AF"/>
          <w:p w14:paraId="06FB6DF0" w14:textId="77777777" w:rsidR="002B3706" w:rsidRDefault="002B3706" w:rsidP="00C677AF"/>
          <w:p w14:paraId="76B55558" w14:textId="77777777" w:rsidR="002B3706" w:rsidRDefault="002B3706" w:rsidP="00C677AF"/>
          <w:p w14:paraId="259803E9" w14:textId="77777777" w:rsidR="002B3706" w:rsidRDefault="002B3706" w:rsidP="00C677AF"/>
        </w:tc>
      </w:tr>
    </w:tbl>
    <w:p w14:paraId="0C0C4DC7" w14:textId="77777777" w:rsidR="002B3706" w:rsidRDefault="002B3706" w:rsidP="009F70FD">
      <w:pPr>
        <w:pStyle w:val="Nadpis2"/>
        <w:rPr>
          <w:color w:val="000000" w:themeColor="text1"/>
        </w:rPr>
      </w:pPr>
    </w:p>
    <w:p w14:paraId="4F107D92" w14:textId="77777777" w:rsidR="009F70FD" w:rsidRDefault="00C70AF6" w:rsidP="002B3706">
      <w:pPr>
        <w:pStyle w:val="Nadpis2"/>
        <w:rPr>
          <w:color w:val="000000" w:themeColor="text1"/>
        </w:rPr>
      </w:pPr>
      <w:r w:rsidRPr="009F70FD">
        <w:rPr>
          <w:color w:val="000000" w:themeColor="text1"/>
        </w:rPr>
        <w:t>Odevzdávané části projektu</w:t>
      </w:r>
    </w:p>
    <w:p w14:paraId="46AE1F4F" w14:textId="77777777" w:rsidR="002B3706" w:rsidRPr="002B3706" w:rsidRDefault="002B3706" w:rsidP="002B3706"/>
    <w:p w14:paraId="20F3E84D" w14:textId="77777777" w:rsidR="00C70AF6" w:rsidRDefault="00C70AF6" w:rsidP="00C70AF6">
      <w:pPr>
        <w:pStyle w:val="Odstavecseseznamem"/>
        <w:numPr>
          <w:ilvl w:val="0"/>
          <w:numId w:val="15"/>
        </w:numPr>
      </w:pPr>
      <w:r>
        <w:t>Protokol (*.pdf)</w:t>
      </w:r>
    </w:p>
    <w:p w14:paraId="48239A34" w14:textId="77777777" w:rsidR="00C70AF6" w:rsidRDefault="00C70AF6" w:rsidP="00C70AF6">
      <w:pPr>
        <w:pStyle w:val="Odstavecseseznamem"/>
        <w:numPr>
          <w:ilvl w:val="0"/>
          <w:numId w:val="15"/>
        </w:numPr>
      </w:pPr>
      <w:r>
        <w:t>Zdrojový soubor OWL ontologie (*.owl</w:t>
      </w:r>
      <w:r w:rsidR="002B3706">
        <w:t xml:space="preserve"> nebo *.owx</w:t>
      </w:r>
      <w:r>
        <w:t>)</w:t>
      </w:r>
    </w:p>
    <w:p w14:paraId="18DF9AA1" w14:textId="77777777" w:rsidR="00C70AF6" w:rsidRDefault="00C70AF6" w:rsidP="00C70AF6">
      <w:r>
        <w:t xml:space="preserve">Tyto části zabalte do archivu (*.zip, *.rar) a odevzdejte do BBL kurzu pod názvem souboru: </w:t>
      </w:r>
    </w:p>
    <w:p w14:paraId="553BCEE1" w14:textId="77777777" w:rsidR="00C70AF6" w:rsidRPr="00C70AF6" w:rsidRDefault="00C70AF6" w:rsidP="00C70AF6">
      <w:pPr>
        <w:ind w:firstLine="708"/>
        <w:rPr>
          <w:i/>
        </w:rPr>
      </w:pPr>
      <w:r w:rsidRPr="00C70AF6">
        <w:rPr>
          <w:i/>
        </w:rPr>
        <w:t>PrijmeniJmenoStudenta</w:t>
      </w:r>
      <w:r w:rsidR="005F07F1">
        <w:rPr>
          <w:i/>
        </w:rPr>
        <w:t>A-PrijmeniJmenoStudentaB</w:t>
      </w:r>
      <w:r w:rsidRPr="00C70AF6">
        <w:rPr>
          <w:i/>
        </w:rPr>
        <w:t>-DF</w:t>
      </w:r>
      <w:r w:rsidR="002B3706">
        <w:rPr>
          <w:i/>
        </w:rPr>
        <w:t>-2024-2025</w:t>
      </w:r>
      <w:r w:rsidRPr="00C70AF6">
        <w:rPr>
          <w:i/>
        </w:rPr>
        <w:t>.zip (alt. rar).</w:t>
      </w:r>
    </w:p>
    <w:sectPr w:rsidR="00C70AF6" w:rsidRPr="00C70AF6" w:rsidSect="00DE28EB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67854C" w14:textId="77777777" w:rsidR="00DB2F88" w:rsidRDefault="00DB2F88" w:rsidP="002B6380">
      <w:pPr>
        <w:spacing w:after="0" w:line="240" w:lineRule="auto"/>
      </w:pPr>
      <w:r>
        <w:separator/>
      </w:r>
    </w:p>
  </w:endnote>
  <w:endnote w:type="continuationSeparator" w:id="0">
    <w:p w14:paraId="0AB74967" w14:textId="77777777" w:rsidR="00DB2F88" w:rsidRDefault="00DB2F88" w:rsidP="002B63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04633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1DDBBC4" w14:textId="77777777" w:rsidR="002B2214" w:rsidRDefault="00965426">
        <w:pPr>
          <w:pStyle w:val="Zpat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  <w:r w:rsidR="002B2214">
          <w:t xml:space="preserve"> | </w:t>
        </w:r>
        <w:r w:rsidR="002B2214">
          <w:rPr>
            <w:color w:val="7F7F7F" w:themeColor="background1" w:themeShade="7F"/>
            <w:spacing w:val="60"/>
          </w:rPr>
          <w:t>Stránka</w:t>
        </w:r>
      </w:p>
    </w:sdtContent>
  </w:sdt>
  <w:p w14:paraId="42793215" w14:textId="77777777" w:rsidR="002B2214" w:rsidRDefault="002B2214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02DE28" w14:textId="77777777" w:rsidR="00DB2F88" w:rsidRDefault="00DB2F88" w:rsidP="002B6380">
      <w:pPr>
        <w:spacing w:after="0" w:line="240" w:lineRule="auto"/>
      </w:pPr>
      <w:r>
        <w:separator/>
      </w:r>
    </w:p>
  </w:footnote>
  <w:footnote w:type="continuationSeparator" w:id="0">
    <w:p w14:paraId="614740EE" w14:textId="77777777" w:rsidR="00DB2F88" w:rsidRDefault="00DB2F88" w:rsidP="002B6380">
      <w:pPr>
        <w:spacing w:after="0" w:line="240" w:lineRule="auto"/>
      </w:pPr>
      <w:r>
        <w:continuationSeparator/>
      </w:r>
    </w:p>
  </w:footnote>
  <w:footnote w:id="1">
    <w:p w14:paraId="08D696FD" w14:textId="77777777" w:rsidR="002B2214" w:rsidRDefault="002B2214">
      <w:pPr>
        <w:pStyle w:val="Textpoznpodarou"/>
      </w:pPr>
      <w:r>
        <w:rPr>
          <w:rStyle w:val="Znakapoznpodarou"/>
        </w:rPr>
        <w:footnoteRef/>
      </w:r>
      <w:r>
        <w:t xml:space="preserve"> Jedná se o požadavky minimalistické. Předpokládá se překročení min. hranic. Klíčové je precizně vystihnout sémantiku tříd a vztahy mezi nimi.</w:t>
      </w:r>
    </w:p>
  </w:footnote>
  <w:footnote w:id="2">
    <w:p w14:paraId="2B6B2820" w14:textId="77777777" w:rsidR="002B2214" w:rsidRDefault="002B2214">
      <w:pPr>
        <w:pStyle w:val="Textpoznpodarou"/>
      </w:pPr>
      <w:r>
        <w:rPr>
          <w:rStyle w:val="Znakapoznpodarou"/>
        </w:rPr>
        <w:footnoteRef/>
      </w:r>
      <w:r>
        <w:t xml:space="preserve"> Za testovací třídu se nepovažuje testování správného/nesprávného odvození.</w:t>
      </w:r>
      <w:r w:rsidR="002B3706">
        <w:t xml:space="preserve"> Lze testovat nastavení vlastností, tříd, vytvořená omezení i axiomy.</w:t>
      </w:r>
    </w:p>
  </w:footnote>
  <w:footnote w:id="3">
    <w:p w14:paraId="48EF20A7" w14:textId="77777777" w:rsidR="002B2214" w:rsidRDefault="002B2214">
      <w:pPr>
        <w:pStyle w:val="Textpoznpodarou"/>
      </w:pPr>
      <w:r>
        <w:rPr>
          <w:rStyle w:val="Znakapoznpodarou"/>
        </w:rPr>
        <w:footnoteRef/>
      </w:r>
      <w:r>
        <w:t xml:space="preserve"> Příklad zdroje pro Harvard. notaci: </w:t>
      </w:r>
      <w:hyperlink r:id="rId1" w:history="1">
        <w:r w:rsidRPr="00D248C8">
          <w:rPr>
            <w:rStyle w:val="Hypertextovodkaz"/>
          </w:rPr>
          <w:t>https://www.mendeley.com/guides/harvard-citation-guide</w:t>
        </w:r>
      </w:hyperlink>
      <w:r>
        <w:t xml:space="preserve"> nebo </w:t>
      </w:r>
      <w:hyperlink r:id="rId2" w:history="1">
        <w:r w:rsidRPr="00D248C8">
          <w:rPr>
            <w:rStyle w:val="Hypertextovodkaz"/>
          </w:rPr>
          <w:t>https://citace.zcu.cz/priklady-harvardsky-system-jmeno-datum.html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D750D"/>
    <w:multiLevelType w:val="hybridMultilevel"/>
    <w:tmpl w:val="0A968E30"/>
    <w:lvl w:ilvl="0" w:tplc="0405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9650C"/>
    <w:multiLevelType w:val="hybridMultilevel"/>
    <w:tmpl w:val="270AF9DA"/>
    <w:lvl w:ilvl="0" w:tplc="040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A47D0"/>
    <w:multiLevelType w:val="hybridMultilevel"/>
    <w:tmpl w:val="9ACE7DF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203FC1"/>
    <w:multiLevelType w:val="hybridMultilevel"/>
    <w:tmpl w:val="6D083A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535865"/>
    <w:multiLevelType w:val="hybridMultilevel"/>
    <w:tmpl w:val="EC0E9B66"/>
    <w:lvl w:ilvl="0" w:tplc="6774286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5533D"/>
    <w:multiLevelType w:val="multilevel"/>
    <w:tmpl w:val="EE9A35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4FE5257"/>
    <w:multiLevelType w:val="hybridMultilevel"/>
    <w:tmpl w:val="4064AB1A"/>
    <w:lvl w:ilvl="0" w:tplc="D4DA670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D42F3B"/>
    <w:multiLevelType w:val="hybridMultilevel"/>
    <w:tmpl w:val="93F474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322335"/>
    <w:multiLevelType w:val="hybridMultilevel"/>
    <w:tmpl w:val="E326D42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543776"/>
    <w:multiLevelType w:val="hybridMultilevel"/>
    <w:tmpl w:val="E81C26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9A22F1"/>
    <w:multiLevelType w:val="hybridMultilevel"/>
    <w:tmpl w:val="3D30AA48"/>
    <w:lvl w:ilvl="0" w:tplc="D4DA670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2562C5"/>
    <w:multiLevelType w:val="hybridMultilevel"/>
    <w:tmpl w:val="E9948F1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ED0F57"/>
    <w:multiLevelType w:val="hybridMultilevel"/>
    <w:tmpl w:val="2B02611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174E73"/>
    <w:multiLevelType w:val="hybridMultilevel"/>
    <w:tmpl w:val="FA8A2A92"/>
    <w:lvl w:ilvl="0" w:tplc="EAF41D7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5D5D2F"/>
    <w:multiLevelType w:val="multilevel"/>
    <w:tmpl w:val="2EAE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1D70A3F"/>
    <w:multiLevelType w:val="hybridMultilevel"/>
    <w:tmpl w:val="D54EB37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1800550">
    <w:abstractNumId w:val="13"/>
  </w:num>
  <w:num w:numId="2" w16cid:durableId="1674140879">
    <w:abstractNumId w:val="12"/>
  </w:num>
  <w:num w:numId="3" w16cid:durableId="704018205">
    <w:abstractNumId w:val="5"/>
  </w:num>
  <w:num w:numId="4" w16cid:durableId="1187872026">
    <w:abstractNumId w:val="8"/>
  </w:num>
  <w:num w:numId="5" w16cid:durableId="2088115506">
    <w:abstractNumId w:val="9"/>
  </w:num>
  <w:num w:numId="6" w16cid:durableId="579951160">
    <w:abstractNumId w:val="6"/>
  </w:num>
  <w:num w:numId="7" w16cid:durableId="66460243">
    <w:abstractNumId w:val="10"/>
  </w:num>
  <w:num w:numId="8" w16cid:durableId="1133643010">
    <w:abstractNumId w:val="11"/>
  </w:num>
  <w:num w:numId="9" w16cid:durableId="1636370714">
    <w:abstractNumId w:val="15"/>
  </w:num>
  <w:num w:numId="10" w16cid:durableId="880441644">
    <w:abstractNumId w:val="3"/>
  </w:num>
  <w:num w:numId="11" w16cid:durableId="1386904884">
    <w:abstractNumId w:val="14"/>
  </w:num>
  <w:num w:numId="12" w16cid:durableId="409473947">
    <w:abstractNumId w:val="1"/>
  </w:num>
  <w:num w:numId="13" w16cid:durableId="1876575131">
    <w:abstractNumId w:val="0"/>
  </w:num>
  <w:num w:numId="14" w16cid:durableId="747650603">
    <w:abstractNumId w:val="2"/>
  </w:num>
  <w:num w:numId="15" w16cid:durableId="8221229">
    <w:abstractNumId w:val="7"/>
  </w:num>
  <w:num w:numId="16" w16cid:durableId="16993138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NzCxsDA3MDc1NTVQ0lEKTi0uzszPAykwrAUAie8xPywAAAA="/>
  </w:docVars>
  <w:rsids>
    <w:rsidRoot w:val="002B6380"/>
    <w:rsid w:val="00012B9F"/>
    <w:rsid w:val="0001346F"/>
    <w:rsid w:val="0004003C"/>
    <w:rsid w:val="00043003"/>
    <w:rsid w:val="000A1FE4"/>
    <w:rsid w:val="000B1F3C"/>
    <w:rsid w:val="000B6E65"/>
    <w:rsid w:val="000C522D"/>
    <w:rsid w:val="000D0248"/>
    <w:rsid w:val="000E07A8"/>
    <w:rsid w:val="000E132E"/>
    <w:rsid w:val="000E1839"/>
    <w:rsid w:val="000F76C6"/>
    <w:rsid w:val="001023DD"/>
    <w:rsid w:val="001119E0"/>
    <w:rsid w:val="00143791"/>
    <w:rsid w:val="00152684"/>
    <w:rsid w:val="00167444"/>
    <w:rsid w:val="0017519F"/>
    <w:rsid w:val="001B4EF0"/>
    <w:rsid w:val="001B7C6B"/>
    <w:rsid w:val="001C0FA6"/>
    <w:rsid w:val="001C2C1A"/>
    <w:rsid w:val="001C33D9"/>
    <w:rsid w:val="001D2EBD"/>
    <w:rsid w:val="001E05A5"/>
    <w:rsid w:val="001E58BB"/>
    <w:rsid w:val="001F134B"/>
    <w:rsid w:val="001F4E19"/>
    <w:rsid w:val="001F7B89"/>
    <w:rsid w:val="002106C8"/>
    <w:rsid w:val="0021437A"/>
    <w:rsid w:val="002366AE"/>
    <w:rsid w:val="00241A05"/>
    <w:rsid w:val="0025105F"/>
    <w:rsid w:val="00257444"/>
    <w:rsid w:val="002629C3"/>
    <w:rsid w:val="00276D60"/>
    <w:rsid w:val="00282CFA"/>
    <w:rsid w:val="002A2BAA"/>
    <w:rsid w:val="002A42E0"/>
    <w:rsid w:val="002B2214"/>
    <w:rsid w:val="002B2C8F"/>
    <w:rsid w:val="002B3706"/>
    <w:rsid w:val="002B6380"/>
    <w:rsid w:val="002C0567"/>
    <w:rsid w:val="002C565F"/>
    <w:rsid w:val="002C678C"/>
    <w:rsid w:val="002D63B5"/>
    <w:rsid w:val="002D6A17"/>
    <w:rsid w:val="002E5B68"/>
    <w:rsid w:val="00325364"/>
    <w:rsid w:val="003262A1"/>
    <w:rsid w:val="0032783B"/>
    <w:rsid w:val="00335EC5"/>
    <w:rsid w:val="0034212E"/>
    <w:rsid w:val="003530CD"/>
    <w:rsid w:val="00354926"/>
    <w:rsid w:val="00354B06"/>
    <w:rsid w:val="0035533F"/>
    <w:rsid w:val="00362893"/>
    <w:rsid w:val="00364278"/>
    <w:rsid w:val="00365BD0"/>
    <w:rsid w:val="0036613A"/>
    <w:rsid w:val="00367CE8"/>
    <w:rsid w:val="00374F9E"/>
    <w:rsid w:val="0038047C"/>
    <w:rsid w:val="003A65C9"/>
    <w:rsid w:val="003D416B"/>
    <w:rsid w:val="003F0EAF"/>
    <w:rsid w:val="003F4086"/>
    <w:rsid w:val="00403216"/>
    <w:rsid w:val="00403FAF"/>
    <w:rsid w:val="004243CD"/>
    <w:rsid w:val="004277C6"/>
    <w:rsid w:val="00453EB7"/>
    <w:rsid w:val="00456694"/>
    <w:rsid w:val="00456C0A"/>
    <w:rsid w:val="00462459"/>
    <w:rsid w:val="00466846"/>
    <w:rsid w:val="00470B69"/>
    <w:rsid w:val="00473CBC"/>
    <w:rsid w:val="004817CD"/>
    <w:rsid w:val="00483E5E"/>
    <w:rsid w:val="0048612A"/>
    <w:rsid w:val="004A05EF"/>
    <w:rsid w:val="004A143F"/>
    <w:rsid w:val="004A2CB7"/>
    <w:rsid w:val="004A7C7F"/>
    <w:rsid w:val="004C2CAB"/>
    <w:rsid w:val="004C4062"/>
    <w:rsid w:val="004E1059"/>
    <w:rsid w:val="004F14BB"/>
    <w:rsid w:val="004F34EC"/>
    <w:rsid w:val="00503896"/>
    <w:rsid w:val="0050791D"/>
    <w:rsid w:val="005124DB"/>
    <w:rsid w:val="005464B3"/>
    <w:rsid w:val="00552437"/>
    <w:rsid w:val="00553CF2"/>
    <w:rsid w:val="00555179"/>
    <w:rsid w:val="00561C82"/>
    <w:rsid w:val="00562112"/>
    <w:rsid w:val="00562E05"/>
    <w:rsid w:val="0056636A"/>
    <w:rsid w:val="005908BA"/>
    <w:rsid w:val="005A203D"/>
    <w:rsid w:val="005A5C04"/>
    <w:rsid w:val="005A7790"/>
    <w:rsid w:val="005B15D8"/>
    <w:rsid w:val="005C36CE"/>
    <w:rsid w:val="005D719C"/>
    <w:rsid w:val="005E4692"/>
    <w:rsid w:val="005F07F1"/>
    <w:rsid w:val="00611E71"/>
    <w:rsid w:val="00615CDD"/>
    <w:rsid w:val="00631A9A"/>
    <w:rsid w:val="00633E79"/>
    <w:rsid w:val="0064060B"/>
    <w:rsid w:val="00641419"/>
    <w:rsid w:val="0065624D"/>
    <w:rsid w:val="00664472"/>
    <w:rsid w:val="00666B50"/>
    <w:rsid w:val="006707D3"/>
    <w:rsid w:val="00673E27"/>
    <w:rsid w:val="006776CD"/>
    <w:rsid w:val="006830E9"/>
    <w:rsid w:val="00690411"/>
    <w:rsid w:val="00694722"/>
    <w:rsid w:val="006A101C"/>
    <w:rsid w:val="006B00E3"/>
    <w:rsid w:val="006B1AF1"/>
    <w:rsid w:val="006C60A9"/>
    <w:rsid w:val="006D3562"/>
    <w:rsid w:val="006E3DDD"/>
    <w:rsid w:val="006E4C7F"/>
    <w:rsid w:val="00703183"/>
    <w:rsid w:val="00714541"/>
    <w:rsid w:val="007260D9"/>
    <w:rsid w:val="00740981"/>
    <w:rsid w:val="00757AB1"/>
    <w:rsid w:val="00761E66"/>
    <w:rsid w:val="0076539C"/>
    <w:rsid w:val="00777F40"/>
    <w:rsid w:val="0078195D"/>
    <w:rsid w:val="00785ED8"/>
    <w:rsid w:val="00787166"/>
    <w:rsid w:val="00795F28"/>
    <w:rsid w:val="007A69D0"/>
    <w:rsid w:val="007C16BA"/>
    <w:rsid w:val="007C49D0"/>
    <w:rsid w:val="007D2227"/>
    <w:rsid w:val="007D6C77"/>
    <w:rsid w:val="007E408C"/>
    <w:rsid w:val="007E7E5F"/>
    <w:rsid w:val="007F1775"/>
    <w:rsid w:val="0080050C"/>
    <w:rsid w:val="008042F0"/>
    <w:rsid w:val="00806429"/>
    <w:rsid w:val="00807BA1"/>
    <w:rsid w:val="00824708"/>
    <w:rsid w:val="00831BA2"/>
    <w:rsid w:val="008408C4"/>
    <w:rsid w:val="00852450"/>
    <w:rsid w:val="00853C63"/>
    <w:rsid w:val="0085781A"/>
    <w:rsid w:val="00864E99"/>
    <w:rsid w:val="00871A0B"/>
    <w:rsid w:val="008836D8"/>
    <w:rsid w:val="00885DCD"/>
    <w:rsid w:val="00895D47"/>
    <w:rsid w:val="00895F1F"/>
    <w:rsid w:val="008A3552"/>
    <w:rsid w:val="008B5F5D"/>
    <w:rsid w:val="008D1065"/>
    <w:rsid w:val="008E6B96"/>
    <w:rsid w:val="008E7C83"/>
    <w:rsid w:val="008F1A3A"/>
    <w:rsid w:val="00907119"/>
    <w:rsid w:val="009168B9"/>
    <w:rsid w:val="009175C9"/>
    <w:rsid w:val="00923DEF"/>
    <w:rsid w:val="009313DE"/>
    <w:rsid w:val="009333F1"/>
    <w:rsid w:val="00940AC2"/>
    <w:rsid w:val="00943684"/>
    <w:rsid w:val="00945F0F"/>
    <w:rsid w:val="00956386"/>
    <w:rsid w:val="00965426"/>
    <w:rsid w:val="009776F6"/>
    <w:rsid w:val="00986BCF"/>
    <w:rsid w:val="00987704"/>
    <w:rsid w:val="009920A6"/>
    <w:rsid w:val="009A0907"/>
    <w:rsid w:val="009B05B0"/>
    <w:rsid w:val="009B4465"/>
    <w:rsid w:val="009B4EBA"/>
    <w:rsid w:val="009C7B5F"/>
    <w:rsid w:val="009D2213"/>
    <w:rsid w:val="009D5A05"/>
    <w:rsid w:val="009D5D13"/>
    <w:rsid w:val="009E27AD"/>
    <w:rsid w:val="009F70FD"/>
    <w:rsid w:val="00A05CA8"/>
    <w:rsid w:val="00A17826"/>
    <w:rsid w:val="00A17C91"/>
    <w:rsid w:val="00A21C2C"/>
    <w:rsid w:val="00A30183"/>
    <w:rsid w:val="00A330A3"/>
    <w:rsid w:val="00A35179"/>
    <w:rsid w:val="00A43B37"/>
    <w:rsid w:val="00A453E6"/>
    <w:rsid w:val="00A466F1"/>
    <w:rsid w:val="00A5414D"/>
    <w:rsid w:val="00A80A44"/>
    <w:rsid w:val="00A859D1"/>
    <w:rsid w:val="00AA658B"/>
    <w:rsid w:val="00AA67FA"/>
    <w:rsid w:val="00AC42B8"/>
    <w:rsid w:val="00AC4554"/>
    <w:rsid w:val="00AD0E95"/>
    <w:rsid w:val="00AD6859"/>
    <w:rsid w:val="00AF225E"/>
    <w:rsid w:val="00AF545D"/>
    <w:rsid w:val="00B043D4"/>
    <w:rsid w:val="00B117B2"/>
    <w:rsid w:val="00B13C42"/>
    <w:rsid w:val="00B22882"/>
    <w:rsid w:val="00B5405C"/>
    <w:rsid w:val="00B65489"/>
    <w:rsid w:val="00B8375D"/>
    <w:rsid w:val="00BA0DAD"/>
    <w:rsid w:val="00BA3676"/>
    <w:rsid w:val="00BA754D"/>
    <w:rsid w:val="00BB2005"/>
    <w:rsid w:val="00BB306A"/>
    <w:rsid w:val="00BC313B"/>
    <w:rsid w:val="00BE320C"/>
    <w:rsid w:val="00BE6FCB"/>
    <w:rsid w:val="00BF26E5"/>
    <w:rsid w:val="00BF3972"/>
    <w:rsid w:val="00C03007"/>
    <w:rsid w:val="00C05229"/>
    <w:rsid w:val="00C0577F"/>
    <w:rsid w:val="00C23C51"/>
    <w:rsid w:val="00C31371"/>
    <w:rsid w:val="00C32F51"/>
    <w:rsid w:val="00C45496"/>
    <w:rsid w:val="00C46CB9"/>
    <w:rsid w:val="00C46D1D"/>
    <w:rsid w:val="00C626BB"/>
    <w:rsid w:val="00C70AF6"/>
    <w:rsid w:val="00C836D3"/>
    <w:rsid w:val="00C84EEB"/>
    <w:rsid w:val="00C91C11"/>
    <w:rsid w:val="00C92898"/>
    <w:rsid w:val="00C94886"/>
    <w:rsid w:val="00C9567D"/>
    <w:rsid w:val="00CA04BD"/>
    <w:rsid w:val="00CA1D05"/>
    <w:rsid w:val="00CA2278"/>
    <w:rsid w:val="00CA595B"/>
    <w:rsid w:val="00CA6128"/>
    <w:rsid w:val="00CB3CE4"/>
    <w:rsid w:val="00CB5656"/>
    <w:rsid w:val="00CB63F4"/>
    <w:rsid w:val="00CC0C1E"/>
    <w:rsid w:val="00CC5BEC"/>
    <w:rsid w:val="00CD0DED"/>
    <w:rsid w:val="00CD348A"/>
    <w:rsid w:val="00CD3502"/>
    <w:rsid w:val="00CE254E"/>
    <w:rsid w:val="00CE7932"/>
    <w:rsid w:val="00D00A65"/>
    <w:rsid w:val="00D01BA3"/>
    <w:rsid w:val="00D02325"/>
    <w:rsid w:val="00D377D3"/>
    <w:rsid w:val="00D464E7"/>
    <w:rsid w:val="00D55291"/>
    <w:rsid w:val="00D74024"/>
    <w:rsid w:val="00D7421E"/>
    <w:rsid w:val="00D75A9B"/>
    <w:rsid w:val="00D800D5"/>
    <w:rsid w:val="00D84D74"/>
    <w:rsid w:val="00D92D7B"/>
    <w:rsid w:val="00D9780E"/>
    <w:rsid w:val="00DA3F7A"/>
    <w:rsid w:val="00DA7F63"/>
    <w:rsid w:val="00DB2F88"/>
    <w:rsid w:val="00DC2E8F"/>
    <w:rsid w:val="00DD7E01"/>
    <w:rsid w:val="00DE28EB"/>
    <w:rsid w:val="00DF1E78"/>
    <w:rsid w:val="00E168D9"/>
    <w:rsid w:val="00E20C5E"/>
    <w:rsid w:val="00E22460"/>
    <w:rsid w:val="00E235C6"/>
    <w:rsid w:val="00E550E3"/>
    <w:rsid w:val="00E62F5A"/>
    <w:rsid w:val="00E6521B"/>
    <w:rsid w:val="00E75163"/>
    <w:rsid w:val="00E9283A"/>
    <w:rsid w:val="00ED20B0"/>
    <w:rsid w:val="00EF2F07"/>
    <w:rsid w:val="00F05FE4"/>
    <w:rsid w:val="00F11AC5"/>
    <w:rsid w:val="00F150D9"/>
    <w:rsid w:val="00F30A14"/>
    <w:rsid w:val="00F326F6"/>
    <w:rsid w:val="00F45805"/>
    <w:rsid w:val="00F45F62"/>
    <w:rsid w:val="00F64C4D"/>
    <w:rsid w:val="00F662FA"/>
    <w:rsid w:val="00F677EB"/>
    <w:rsid w:val="00F7498B"/>
    <w:rsid w:val="00F80F03"/>
    <w:rsid w:val="00F843DD"/>
    <w:rsid w:val="00F9164F"/>
    <w:rsid w:val="00F93A15"/>
    <w:rsid w:val="00F96E39"/>
    <w:rsid w:val="00FB1E62"/>
    <w:rsid w:val="00FB4753"/>
    <w:rsid w:val="00FB57BE"/>
    <w:rsid w:val="00FC423D"/>
    <w:rsid w:val="00FC5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98440"/>
  <w15:docId w15:val="{083E6AFF-0D86-594C-B94E-354EBF093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8F1A3A"/>
  </w:style>
  <w:style w:type="paragraph" w:styleId="Nadpis1">
    <w:name w:val="heading 1"/>
    <w:basedOn w:val="Normln"/>
    <w:next w:val="Normln"/>
    <w:link w:val="Nadpis1Char"/>
    <w:uiPriority w:val="9"/>
    <w:qFormat/>
    <w:rsid w:val="002B638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E928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E05A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2B638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Zhlav">
    <w:name w:val="header"/>
    <w:basedOn w:val="Normln"/>
    <w:link w:val="ZhlavChar"/>
    <w:uiPriority w:val="99"/>
    <w:semiHidden/>
    <w:unhideWhenUsed/>
    <w:rsid w:val="002B63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2B6380"/>
  </w:style>
  <w:style w:type="paragraph" w:styleId="Zpat">
    <w:name w:val="footer"/>
    <w:basedOn w:val="Normln"/>
    <w:link w:val="ZpatChar"/>
    <w:uiPriority w:val="99"/>
    <w:unhideWhenUsed/>
    <w:rsid w:val="002B63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B6380"/>
  </w:style>
  <w:style w:type="paragraph" w:styleId="Odstavecseseznamem">
    <w:name w:val="List Paragraph"/>
    <w:basedOn w:val="Normln"/>
    <w:uiPriority w:val="34"/>
    <w:qFormat/>
    <w:rsid w:val="00714541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11"/>
    <w:qFormat/>
    <w:rsid w:val="00E9283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nadpisChar">
    <w:name w:val="Podnadpis Char"/>
    <w:basedOn w:val="Standardnpsmoodstavce"/>
    <w:link w:val="Podnadpis"/>
    <w:uiPriority w:val="11"/>
    <w:rsid w:val="00E9283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Nadpis2Char">
    <w:name w:val="Nadpis 2 Char"/>
    <w:basedOn w:val="Standardnpsmoodstavce"/>
    <w:link w:val="Nadpis2"/>
    <w:uiPriority w:val="9"/>
    <w:rsid w:val="00E928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Mkatabulky">
    <w:name w:val="Table Grid"/>
    <w:basedOn w:val="Normlntabulka"/>
    <w:uiPriority w:val="59"/>
    <w:rsid w:val="006947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vtlstnovn1">
    <w:name w:val="Světlé stínování1"/>
    <w:basedOn w:val="Normlntabulka"/>
    <w:uiPriority w:val="60"/>
    <w:rsid w:val="00611E7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Stednseznam11">
    <w:name w:val="Střední seznam 11"/>
    <w:basedOn w:val="Normlntabulka"/>
    <w:uiPriority w:val="65"/>
    <w:rsid w:val="00611E7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customStyle="1" w:styleId="Nadpis3Char">
    <w:name w:val="Nadpis 3 Char"/>
    <w:basedOn w:val="Standardnpsmoodstavce"/>
    <w:link w:val="Nadpis3"/>
    <w:uiPriority w:val="9"/>
    <w:rsid w:val="001E05A5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Svtlseznam">
    <w:name w:val="Light List"/>
    <w:basedOn w:val="Normlntabulka"/>
    <w:uiPriority w:val="61"/>
    <w:rsid w:val="00D800D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rmlnweb">
    <w:name w:val="Normal (Web)"/>
    <w:basedOn w:val="Normln"/>
    <w:uiPriority w:val="99"/>
    <w:semiHidden/>
    <w:unhideWhenUsed/>
    <w:rsid w:val="00362893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CD0DED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CD0DED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CD0DED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6776CD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6776CD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6776CD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0D0248"/>
    <w:rPr>
      <w:color w:val="0000FF" w:themeColor="hyperlink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0D0248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1E58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1E58B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59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wikipedia.org/wiki/J%C3%B3g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itace.zcu.cz/priklady-harvardsky-system-jmeno-datum.html" TargetMode="External"/><Relationship Id="rId1" Type="http://schemas.openxmlformats.org/officeDocument/2006/relationships/hyperlink" Target="https://www.mendeley.com/guides/harvard-citation-guide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5C791C-0506-4CE2-919F-FEA71CA69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10</Pages>
  <Words>1211</Words>
  <Characters>7151</Characters>
  <Application>Microsoft Office Word</Application>
  <DocSecurity>0</DocSecurity>
  <Lines>59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HK</Company>
  <LinksUpToDate>false</LinksUpToDate>
  <CharactersWithSpaces>8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T</dc:creator>
  <cp:lastModifiedBy>Dvořák Tomáš 3</cp:lastModifiedBy>
  <cp:revision>8</cp:revision>
  <dcterms:created xsi:type="dcterms:W3CDTF">2025-01-28T21:44:00Z</dcterms:created>
  <dcterms:modified xsi:type="dcterms:W3CDTF">2025-03-24T18:52:00Z</dcterms:modified>
</cp:coreProperties>
</file>